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331" w:rsidRPr="00DA0331" w:rsidRDefault="00DA0331" w:rsidP="00187BDE">
      <w:pPr>
        <w:jc w:val="right"/>
        <w:rPr>
          <w:rFonts w:ascii="Arial" w:hAnsi="Arial" w:cs="Arial"/>
          <w:b/>
        </w:rPr>
      </w:pPr>
      <w:bookmarkStart w:id="0" w:name="_GoBack"/>
      <w:bookmarkEnd w:id="0"/>
    </w:p>
    <w:p w:rsidR="00D63C62" w:rsidRPr="004239A1" w:rsidRDefault="001C24C1" w:rsidP="00187BDE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4239A1">
        <w:rPr>
          <w:rFonts w:ascii="Arial" w:eastAsia="Arial" w:hAnsi="Arial" w:cs="Arial"/>
          <w:b/>
          <w:color w:val="0788C9"/>
          <w:sz w:val="22"/>
          <w:szCs w:val="22"/>
          <w:lang w:val="pl-PL"/>
        </w:rPr>
        <w:t>1. Odkud jste</w:t>
      </w:r>
      <w:r w:rsidR="004239A1" w:rsidRPr="004239A1">
        <w:rPr>
          <w:rFonts w:ascii="Arial" w:eastAsia="Arial" w:hAnsi="Arial" w:cs="Arial"/>
          <w:b/>
          <w:color w:val="0788C9"/>
          <w:sz w:val="22"/>
          <w:szCs w:val="22"/>
          <w:lang w:val="pl-PL"/>
        </w:rPr>
        <w:t xml:space="preserve"> k nám přijel/a</w:t>
      </w:r>
      <w:r w:rsidRPr="004239A1">
        <w:rPr>
          <w:rFonts w:ascii="Arial" w:eastAsia="Arial" w:hAnsi="Arial" w:cs="Arial"/>
          <w:b/>
          <w:color w:val="0788C9"/>
          <w:sz w:val="22"/>
          <w:szCs w:val="22"/>
          <w:lang w:val="pl-PL"/>
        </w:rPr>
        <w:t>?</w:t>
      </w: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..............................................................................................</w:t>
      </w:r>
      <w:r w:rsidR="00BE632D"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..</w:t>
      </w:r>
      <w:r w:rsid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............................</w:t>
      </w:r>
    </w:p>
    <w:p w:rsidR="004239A1" w:rsidRPr="004239A1" w:rsidRDefault="004239A1" w:rsidP="00187BDE">
      <w:pPr>
        <w:spacing w:line="200" w:lineRule="exact"/>
        <w:rPr>
          <w:rFonts w:ascii="Arial" w:hAnsi="Arial" w:cs="Arial"/>
          <w:lang w:val="pl-PL"/>
        </w:rPr>
      </w:pPr>
    </w:p>
    <w:p w:rsidR="004239A1" w:rsidRPr="004239A1" w:rsidRDefault="004239A1" w:rsidP="00187BDE">
      <w:pPr>
        <w:ind w:left="120"/>
        <w:rPr>
          <w:rFonts w:ascii="Arial" w:eastAsia="Liberation Sans" w:hAnsi="Arial" w:cs="Arial"/>
          <w:color w:val="92D050"/>
          <w:sz w:val="22"/>
          <w:szCs w:val="22"/>
          <w:lang w:val="pl-PL"/>
        </w:rPr>
      </w:pPr>
      <w:r w:rsidRPr="004239A1">
        <w:rPr>
          <w:rFonts w:ascii="Arial" w:eastAsia="Arial" w:hAnsi="Arial" w:cs="Arial"/>
          <w:b/>
          <w:color w:val="92D050"/>
          <w:sz w:val="22"/>
          <w:szCs w:val="22"/>
          <w:lang w:val="pl-PL"/>
        </w:rPr>
        <w:t>2. Jak jste byli s návštěvou spokojen/a?</w:t>
      </w:r>
    </w:p>
    <w:p w:rsidR="004239A1" w:rsidRPr="004239A1" w:rsidRDefault="004239A1" w:rsidP="00187BDE">
      <w:pPr>
        <w:pStyle w:val="Odstavecseseznamem"/>
        <w:numPr>
          <w:ilvl w:val="0"/>
          <w:numId w:val="7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1 velmi spokojen</w:t>
      </w:r>
    </w:p>
    <w:p w:rsidR="004239A1" w:rsidRPr="004239A1" w:rsidRDefault="004239A1" w:rsidP="00187BDE">
      <w:pPr>
        <w:pStyle w:val="Odstavecseseznamem"/>
        <w:numPr>
          <w:ilvl w:val="0"/>
          <w:numId w:val="7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2 spíše spokojen</w:t>
      </w:r>
    </w:p>
    <w:p w:rsidR="004239A1" w:rsidRPr="004239A1" w:rsidRDefault="004239A1" w:rsidP="00187BDE">
      <w:pPr>
        <w:pStyle w:val="Odstavecseseznamem"/>
        <w:numPr>
          <w:ilvl w:val="0"/>
          <w:numId w:val="7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3 spíše nespokojen/a</w:t>
      </w:r>
    </w:p>
    <w:p w:rsidR="004239A1" w:rsidRDefault="004239A1" w:rsidP="00187BDE">
      <w:pPr>
        <w:pStyle w:val="Odstavecseseznamem"/>
        <w:numPr>
          <w:ilvl w:val="0"/>
          <w:numId w:val="7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4 velmi nespokojen/a</w:t>
      </w:r>
    </w:p>
    <w:p w:rsidR="004239A1" w:rsidRDefault="00187BDE" w:rsidP="00187BDE">
      <w:pPr>
        <w:ind w:left="480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P</w:t>
      </w:r>
      <w:r w:rsid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roč? ..........................................................................................................................................................</w:t>
      </w:r>
    </w:p>
    <w:p w:rsidR="00DA0331" w:rsidRDefault="00DA0331" w:rsidP="00187BDE">
      <w:pPr>
        <w:ind w:left="480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</w:p>
    <w:p w:rsidR="00DA0331" w:rsidRPr="00187BDE" w:rsidRDefault="00DA0331" w:rsidP="00187BDE">
      <w:pPr>
        <w:ind w:left="142"/>
        <w:rPr>
          <w:rFonts w:ascii="Arial" w:eastAsia="Liberation Sans" w:hAnsi="Arial" w:cs="Arial"/>
          <w:b/>
          <w:color w:val="0070C0"/>
          <w:sz w:val="22"/>
          <w:szCs w:val="22"/>
          <w:lang w:val="pl-PL"/>
        </w:rPr>
      </w:pPr>
      <w:r w:rsidRPr="00187BDE">
        <w:rPr>
          <w:rFonts w:ascii="Arial" w:eastAsia="Liberation Sans" w:hAnsi="Arial" w:cs="Arial"/>
          <w:b/>
          <w:color w:val="0070C0"/>
          <w:sz w:val="22"/>
          <w:szCs w:val="22"/>
          <w:lang w:val="pl-PL"/>
        </w:rPr>
        <w:t>3. Pokud jste byli ubytován</w:t>
      </w:r>
      <w:r w:rsidR="00187BDE">
        <w:rPr>
          <w:rFonts w:ascii="Arial" w:eastAsia="Liberation Sans" w:hAnsi="Arial" w:cs="Arial"/>
          <w:b/>
          <w:color w:val="0070C0"/>
          <w:sz w:val="22"/>
          <w:szCs w:val="22"/>
          <w:lang w:val="pl-PL"/>
        </w:rPr>
        <w:t>i</w:t>
      </w:r>
      <w:r w:rsidRPr="00187BDE">
        <w:rPr>
          <w:rFonts w:ascii="Arial" w:eastAsia="Liberation Sans" w:hAnsi="Arial" w:cs="Arial"/>
          <w:b/>
          <w:color w:val="0070C0"/>
          <w:sz w:val="22"/>
          <w:szCs w:val="22"/>
          <w:lang w:val="pl-PL"/>
        </w:rPr>
        <w:t xml:space="preserve">, jaký typ ubytování jste zvolili? </w:t>
      </w:r>
    </w:p>
    <w:p w:rsidR="00187BDE" w:rsidRPr="00187BDE" w:rsidRDefault="00187BDE" w:rsidP="00187BDE">
      <w:pPr>
        <w:pStyle w:val="Odstavecseseznamem"/>
        <w:numPr>
          <w:ilvl w:val="0"/>
          <w:numId w:val="7"/>
        </w:numPr>
        <w:rPr>
          <w:rFonts w:ascii="Arial" w:eastAsia="Liberation Sans" w:hAnsi="Arial" w:cs="Arial"/>
          <w:color w:val="004990"/>
          <w:sz w:val="22"/>
          <w:szCs w:val="22"/>
        </w:rPr>
      </w:pPr>
      <w:r>
        <w:rPr>
          <w:rFonts w:ascii="Arial" w:eastAsia="Liberation Sans" w:hAnsi="Arial" w:cs="Arial"/>
          <w:color w:val="004990"/>
          <w:sz w:val="22"/>
          <w:szCs w:val="22"/>
        </w:rPr>
        <w:t>h</w:t>
      </w:r>
      <w:r w:rsidRPr="00187BDE">
        <w:rPr>
          <w:rFonts w:ascii="Arial" w:eastAsia="Liberation Sans" w:hAnsi="Arial" w:cs="Arial"/>
          <w:color w:val="004990"/>
          <w:sz w:val="22"/>
          <w:szCs w:val="22"/>
        </w:rPr>
        <w:t xml:space="preserve">otel, </w:t>
      </w:r>
      <w:proofErr w:type="spellStart"/>
      <w:r w:rsidRPr="00187BDE">
        <w:rPr>
          <w:rFonts w:ascii="Arial" w:eastAsia="Liberation Sans" w:hAnsi="Arial" w:cs="Arial"/>
          <w:color w:val="004990"/>
          <w:sz w:val="22"/>
          <w:szCs w:val="22"/>
        </w:rPr>
        <w:t>penzion</w:t>
      </w:r>
      <w:proofErr w:type="spellEnd"/>
      <w:r w:rsidRPr="00187BDE">
        <w:rPr>
          <w:rFonts w:ascii="Arial" w:eastAsia="Liberation Sans" w:hAnsi="Arial" w:cs="Arial"/>
          <w:color w:val="004990"/>
          <w:sz w:val="22"/>
          <w:szCs w:val="22"/>
        </w:rPr>
        <w:t xml:space="preserve">, </w:t>
      </w:r>
      <w:proofErr w:type="spellStart"/>
      <w:r w:rsidRPr="00187BDE">
        <w:rPr>
          <w:rFonts w:ascii="Arial" w:eastAsia="Liberation Sans" w:hAnsi="Arial" w:cs="Arial"/>
          <w:color w:val="004990"/>
          <w:sz w:val="22"/>
          <w:szCs w:val="22"/>
        </w:rPr>
        <w:t>turistická</w:t>
      </w:r>
      <w:proofErr w:type="spellEnd"/>
      <w:r w:rsidRPr="00187BDE">
        <w:rPr>
          <w:rFonts w:ascii="Arial" w:eastAsia="Liberation Sans" w:hAnsi="Arial" w:cs="Arial"/>
          <w:color w:val="004990"/>
          <w:sz w:val="22"/>
          <w:szCs w:val="22"/>
        </w:rPr>
        <w:t xml:space="preserve"> </w:t>
      </w:r>
      <w:proofErr w:type="spellStart"/>
      <w:r w:rsidRPr="00187BDE">
        <w:rPr>
          <w:rFonts w:ascii="Arial" w:eastAsia="Liberation Sans" w:hAnsi="Arial" w:cs="Arial"/>
          <w:color w:val="004990"/>
          <w:sz w:val="22"/>
          <w:szCs w:val="22"/>
        </w:rPr>
        <w:t>chata</w:t>
      </w:r>
      <w:proofErr w:type="spellEnd"/>
      <w:r w:rsidRPr="00187BDE">
        <w:rPr>
          <w:rFonts w:ascii="Arial" w:eastAsia="Liberation Sans" w:hAnsi="Arial" w:cs="Arial"/>
          <w:color w:val="004990"/>
          <w:sz w:val="22"/>
          <w:szCs w:val="22"/>
        </w:rPr>
        <w:t xml:space="preserve"> (</w:t>
      </w:r>
      <w:proofErr w:type="spellStart"/>
      <w:r w:rsidRPr="00187BDE">
        <w:rPr>
          <w:rFonts w:ascii="Arial" w:eastAsia="Liberation Sans" w:hAnsi="Arial" w:cs="Arial"/>
          <w:color w:val="004990"/>
          <w:sz w:val="22"/>
          <w:szCs w:val="22"/>
        </w:rPr>
        <w:t>nad</w:t>
      </w:r>
      <w:proofErr w:type="spellEnd"/>
      <w:r w:rsidRPr="00187BDE">
        <w:rPr>
          <w:rFonts w:ascii="Arial" w:eastAsia="Liberation Sans" w:hAnsi="Arial" w:cs="Arial"/>
          <w:color w:val="004990"/>
          <w:sz w:val="22"/>
          <w:szCs w:val="22"/>
        </w:rPr>
        <w:t xml:space="preserve"> 5 </w:t>
      </w:r>
      <w:proofErr w:type="spellStart"/>
      <w:r w:rsidRPr="00187BDE">
        <w:rPr>
          <w:rFonts w:ascii="Arial" w:eastAsia="Liberation Sans" w:hAnsi="Arial" w:cs="Arial"/>
          <w:color w:val="004990"/>
          <w:sz w:val="22"/>
          <w:szCs w:val="22"/>
        </w:rPr>
        <w:t>pokojů</w:t>
      </w:r>
      <w:proofErr w:type="spellEnd"/>
      <w:r w:rsidRPr="00187BDE">
        <w:rPr>
          <w:rFonts w:ascii="Arial" w:eastAsia="Liberation Sans" w:hAnsi="Arial" w:cs="Arial"/>
          <w:color w:val="004990"/>
          <w:sz w:val="22"/>
          <w:szCs w:val="22"/>
        </w:rPr>
        <w:t xml:space="preserve">/10 </w:t>
      </w:r>
      <w:proofErr w:type="spellStart"/>
      <w:r w:rsidRPr="00187BDE">
        <w:rPr>
          <w:rFonts w:ascii="Arial" w:eastAsia="Liberation Sans" w:hAnsi="Arial" w:cs="Arial"/>
          <w:color w:val="004990"/>
          <w:sz w:val="22"/>
          <w:szCs w:val="22"/>
        </w:rPr>
        <w:t>lůžek</w:t>
      </w:r>
      <w:proofErr w:type="spellEnd"/>
      <w:r w:rsidRPr="00187BDE">
        <w:rPr>
          <w:rFonts w:ascii="Arial" w:eastAsia="Liberation Sans" w:hAnsi="Arial" w:cs="Arial"/>
          <w:color w:val="004990"/>
          <w:sz w:val="22"/>
          <w:szCs w:val="22"/>
        </w:rPr>
        <w:t>)</w:t>
      </w:r>
    </w:p>
    <w:p w:rsidR="00187BDE" w:rsidRDefault="00187BDE" w:rsidP="00187BDE">
      <w:pPr>
        <w:pStyle w:val="Odstavecseseznamem"/>
        <w:numPr>
          <w:ilvl w:val="0"/>
          <w:numId w:val="7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ubytování v soukromí, Airbnb</w:t>
      </w:r>
    </w:p>
    <w:p w:rsidR="00187BDE" w:rsidRPr="004239A1" w:rsidRDefault="00187BDE" w:rsidP="00187BDE">
      <w:pPr>
        <w:pStyle w:val="Odstavecseseznamem"/>
        <w:numPr>
          <w:ilvl w:val="0"/>
          <w:numId w:val="7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bezplatné ubytování (rodina, přátelé, kamarádi)</w:t>
      </w:r>
    </w:p>
    <w:p w:rsidR="00187BDE" w:rsidRDefault="00187BDE" w:rsidP="00187BDE">
      <w:pPr>
        <w:ind w:left="480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</w:p>
    <w:p w:rsidR="004239A1" w:rsidRPr="004239A1" w:rsidRDefault="00187BDE" w:rsidP="00187BDE">
      <w:pPr>
        <w:ind w:left="142"/>
        <w:rPr>
          <w:rFonts w:ascii="Arial" w:eastAsia="Liberation Sans" w:hAnsi="Arial" w:cs="Arial"/>
          <w:color w:val="F79646" w:themeColor="accent6"/>
          <w:sz w:val="22"/>
          <w:szCs w:val="22"/>
          <w:lang w:val="pl-PL"/>
        </w:rPr>
      </w:pPr>
      <w:r>
        <w:rPr>
          <w:rFonts w:ascii="Arial" w:eastAsia="Arial" w:hAnsi="Arial" w:cs="Arial"/>
          <w:b/>
          <w:color w:val="F79646" w:themeColor="accent6"/>
          <w:sz w:val="22"/>
          <w:szCs w:val="22"/>
          <w:lang w:val="pl-PL"/>
        </w:rPr>
        <w:t>4</w:t>
      </w:r>
      <w:r w:rsidR="004239A1" w:rsidRPr="004239A1">
        <w:rPr>
          <w:rFonts w:ascii="Arial" w:eastAsia="Arial" w:hAnsi="Arial" w:cs="Arial"/>
          <w:b/>
          <w:color w:val="F79646" w:themeColor="accent6"/>
          <w:sz w:val="22"/>
          <w:szCs w:val="22"/>
          <w:lang w:val="pl-PL"/>
        </w:rPr>
        <w:t xml:space="preserve">. Kolik je Vám let? </w:t>
      </w:r>
    </w:p>
    <w:p w:rsidR="004239A1" w:rsidRPr="004239A1" w:rsidRDefault="004239A1" w:rsidP="00187BDE">
      <w:pPr>
        <w:pStyle w:val="Odstavecseseznamem"/>
        <w:numPr>
          <w:ilvl w:val="0"/>
          <w:numId w:val="7"/>
        </w:numPr>
        <w:ind w:left="709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do 26 let</w:t>
      </w:r>
    </w:p>
    <w:p w:rsidR="004239A1" w:rsidRPr="004239A1" w:rsidRDefault="004239A1" w:rsidP="00187BDE">
      <w:pPr>
        <w:pStyle w:val="Odstavecseseznamem"/>
        <w:numPr>
          <w:ilvl w:val="0"/>
          <w:numId w:val="7"/>
        </w:numPr>
        <w:ind w:left="709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26-45 let</w:t>
      </w:r>
    </w:p>
    <w:p w:rsidR="004239A1" w:rsidRDefault="004239A1" w:rsidP="00187BDE">
      <w:pPr>
        <w:pStyle w:val="Odstavecseseznamem"/>
        <w:numPr>
          <w:ilvl w:val="0"/>
          <w:numId w:val="7"/>
        </w:numPr>
        <w:ind w:left="709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45-55 let</w:t>
      </w:r>
    </w:p>
    <w:p w:rsidR="004239A1" w:rsidRDefault="004239A1" w:rsidP="00187BDE">
      <w:pPr>
        <w:pStyle w:val="Odstavecseseznamem"/>
        <w:numPr>
          <w:ilvl w:val="0"/>
          <w:numId w:val="7"/>
        </w:numPr>
        <w:ind w:left="709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55-65 let</w:t>
      </w:r>
    </w:p>
    <w:p w:rsidR="004239A1" w:rsidRDefault="004239A1" w:rsidP="00187BDE">
      <w:pPr>
        <w:pStyle w:val="Odstavecseseznamem"/>
        <w:numPr>
          <w:ilvl w:val="0"/>
          <w:numId w:val="7"/>
        </w:numPr>
        <w:ind w:left="709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65+</w:t>
      </w:r>
    </w:p>
    <w:p w:rsidR="004239A1" w:rsidRDefault="004239A1" w:rsidP="00187BDE">
      <w:p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</w:p>
    <w:p w:rsidR="004239A1" w:rsidRPr="00DA0331" w:rsidRDefault="00187BDE" w:rsidP="00187BDE">
      <w:pPr>
        <w:ind w:left="142"/>
        <w:rPr>
          <w:rFonts w:ascii="Arial" w:eastAsia="Liberation Sans" w:hAnsi="Arial" w:cs="Arial"/>
          <w:color w:val="ED3D8D"/>
          <w:sz w:val="22"/>
          <w:szCs w:val="22"/>
          <w:lang w:val="pl-PL"/>
        </w:rPr>
      </w:pPr>
      <w:r>
        <w:rPr>
          <w:rFonts w:ascii="Arial" w:eastAsia="Arial" w:hAnsi="Arial" w:cs="Arial"/>
          <w:b/>
          <w:color w:val="ED3D8D"/>
          <w:sz w:val="22"/>
          <w:szCs w:val="22"/>
          <w:lang w:val="pl-PL"/>
        </w:rPr>
        <w:t>5</w:t>
      </w:r>
      <w:r w:rsidR="004239A1" w:rsidRPr="00DA0331">
        <w:rPr>
          <w:rFonts w:ascii="Arial" w:eastAsia="Arial" w:hAnsi="Arial" w:cs="Arial"/>
          <w:b/>
          <w:color w:val="ED3D8D"/>
          <w:sz w:val="22"/>
          <w:szCs w:val="22"/>
          <w:lang w:val="pl-PL"/>
        </w:rPr>
        <w:t xml:space="preserve">. Jste muž, nebo žena? </w:t>
      </w:r>
    </w:p>
    <w:p w:rsidR="004239A1" w:rsidRDefault="004239A1" w:rsidP="00187BDE">
      <w:pPr>
        <w:pStyle w:val="Odstavecseseznamem"/>
        <w:numPr>
          <w:ilvl w:val="0"/>
          <w:numId w:val="7"/>
        </w:numPr>
        <w:ind w:left="709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muž</w:t>
      </w:r>
    </w:p>
    <w:p w:rsidR="004239A1" w:rsidRPr="004239A1" w:rsidRDefault="004239A1" w:rsidP="00187BDE">
      <w:pPr>
        <w:pStyle w:val="Odstavecseseznamem"/>
        <w:numPr>
          <w:ilvl w:val="0"/>
          <w:numId w:val="7"/>
        </w:numPr>
        <w:ind w:left="709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žena</w:t>
      </w:r>
    </w:p>
    <w:p w:rsidR="004239A1" w:rsidRPr="004239A1" w:rsidRDefault="004239A1" w:rsidP="00187BDE">
      <w:pPr>
        <w:spacing w:line="280" w:lineRule="exact"/>
        <w:rPr>
          <w:rFonts w:ascii="Arial" w:hAnsi="Arial" w:cs="Arial"/>
          <w:sz w:val="28"/>
          <w:szCs w:val="28"/>
          <w:lang w:val="pl-PL"/>
        </w:rPr>
      </w:pPr>
    </w:p>
    <w:p w:rsidR="00D63C62" w:rsidRPr="00DA0331" w:rsidRDefault="00187BDE" w:rsidP="00187BDE">
      <w:pPr>
        <w:ind w:left="120"/>
        <w:rPr>
          <w:rFonts w:ascii="Arial" w:eastAsia="Arial" w:hAnsi="Arial" w:cs="Arial"/>
          <w:color w:val="7030A0"/>
          <w:sz w:val="22"/>
          <w:szCs w:val="22"/>
          <w:lang w:val="pl-PL"/>
        </w:rPr>
      </w:pPr>
      <w:r>
        <w:rPr>
          <w:rFonts w:ascii="Arial" w:eastAsia="Arial" w:hAnsi="Arial" w:cs="Arial"/>
          <w:b/>
          <w:color w:val="7030A0"/>
          <w:sz w:val="22"/>
          <w:szCs w:val="22"/>
          <w:lang w:val="pl-PL"/>
        </w:rPr>
        <w:t>6</w:t>
      </w:r>
      <w:r w:rsidR="001C24C1" w:rsidRPr="00DA0331">
        <w:rPr>
          <w:rFonts w:ascii="Arial" w:eastAsia="Arial" w:hAnsi="Arial" w:cs="Arial"/>
          <w:b/>
          <w:color w:val="7030A0"/>
          <w:sz w:val="22"/>
          <w:szCs w:val="22"/>
          <w:lang w:val="pl-PL"/>
        </w:rPr>
        <w:t>. Jaká je délka vašeho pobytu v regionu?</w:t>
      </w:r>
    </w:p>
    <w:p w:rsidR="00D63C62" w:rsidRPr="00BE632D" w:rsidRDefault="001C24C1" w:rsidP="00187BDE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>Uveďte počet nocí, v případě jednodenní návštěvy bez přenocování napište 0.  .............................................</w:t>
      </w:r>
    </w:p>
    <w:p w:rsidR="00D63C62" w:rsidRPr="00BE632D" w:rsidRDefault="00D63C62" w:rsidP="00187BDE">
      <w:pPr>
        <w:spacing w:line="280" w:lineRule="exact"/>
        <w:rPr>
          <w:rFonts w:ascii="Arial" w:hAnsi="Arial" w:cs="Arial"/>
          <w:sz w:val="28"/>
          <w:szCs w:val="28"/>
          <w:lang w:val="pl-PL"/>
        </w:rPr>
      </w:pPr>
    </w:p>
    <w:p w:rsidR="00BE632D" w:rsidRDefault="00187BDE" w:rsidP="00187BDE">
      <w:pPr>
        <w:spacing w:line="250" w:lineRule="auto"/>
        <w:ind w:left="306" w:right="4950" w:hanging="186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Arial" w:hAnsi="Arial" w:cs="Arial"/>
          <w:b/>
          <w:color w:val="0070C0"/>
          <w:sz w:val="22"/>
          <w:szCs w:val="22"/>
          <w:lang w:val="pl-PL"/>
        </w:rPr>
        <w:t>7</w:t>
      </w:r>
      <w:r w:rsidR="001C24C1" w:rsidRPr="00DA0331">
        <w:rPr>
          <w:rFonts w:ascii="Arial" w:eastAsia="Arial" w:hAnsi="Arial" w:cs="Arial"/>
          <w:b/>
          <w:color w:val="0070C0"/>
          <w:sz w:val="22"/>
          <w:szCs w:val="22"/>
          <w:lang w:val="pl-PL"/>
        </w:rPr>
        <w:t xml:space="preserve">. S kým jste přijel/a? </w:t>
      </w:r>
      <w:r w:rsidR="001C24C1"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Můžete označit více možností. </w:t>
      </w:r>
    </w:p>
    <w:p w:rsidR="00D63C62" w:rsidRPr="00BE632D" w:rsidRDefault="001C24C1" w:rsidP="00187BDE">
      <w:pPr>
        <w:pStyle w:val="Odstavecseseznamem"/>
        <w:numPr>
          <w:ilvl w:val="0"/>
          <w:numId w:val="2"/>
        </w:numPr>
        <w:spacing w:line="250" w:lineRule="auto"/>
        <w:ind w:left="709" w:right="3187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>sám/sama</w:t>
      </w:r>
    </w:p>
    <w:p w:rsidR="00D63C62" w:rsidRPr="00BE632D" w:rsidRDefault="001C24C1" w:rsidP="00187BDE">
      <w:pPr>
        <w:pStyle w:val="Odstavecseseznamem"/>
        <w:numPr>
          <w:ilvl w:val="0"/>
          <w:numId w:val="2"/>
        </w:numPr>
        <w:ind w:left="709" w:right="3187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>s partnerem/kou</w:t>
      </w:r>
    </w:p>
    <w:p w:rsidR="00BE632D" w:rsidRPr="00BE632D" w:rsidRDefault="001C24C1" w:rsidP="00187BDE">
      <w:pPr>
        <w:pStyle w:val="Odstavecseseznamem"/>
        <w:numPr>
          <w:ilvl w:val="0"/>
          <w:numId w:val="2"/>
        </w:numPr>
        <w:spacing w:line="250" w:lineRule="auto"/>
        <w:ind w:left="709" w:right="3187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s rodinou (uveďte počet </w:t>
      </w:r>
      <w:r w:rsid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>o</w:t>
      </w: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sob ........) </w:t>
      </w:r>
    </w:p>
    <w:p w:rsidR="00BE632D" w:rsidRPr="00BE632D" w:rsidRDefault="001C24C1" w:rsidP="00187BDE">
      <w:pPr>
        <w:pStyle w:val="Odstavecseseznamem"/>
        <w:numPr>
          <w:ilvl w:val="0"/>
          <w:numId w:val="2"/>
        </w:numPr>
        <w:spacing w:line="250" w:lineRule="auto"/>
        <w:ind w:left="709" w:right="3187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s přáteli (uveďte počet osob ........) </w:t>
      </w:r>
    </w:p>
    <w:p w:rsidR="00BE632D" w:rsidRPr="00DA0331" w:rsidRDefault="001C24C1" w:rsidP="00187BDE">
      <w:pPr>
        <w:pStyle w:val="Odstavecseseznamem"/>
        <w:numPr>
          <w:ilvl w:val="0"/>
          <w:numId w:val="2"/>
        </w:numPr>
        <w:spacing w:line="250" w:lineRule="auto"/>
        <w:ind w:left="709" w:right="3187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>jiné (uveďte počet osob ........)</w:t>
      </w:r>
    </w:p>
    <w:p w:rsidR="00DA0331" w:rsidRPr="00DA0331" w:rsidRDefault="00DA0331" w:rsidP="00187BDE">
      <w:pPr>
        <w:pStyle w:val="Odstavecseseznamem"/>
        <w:spacing w:line="250" w:lineRule="auto"/>
        <w:ind w:left="709" w:right="3187"/>
        <w:rPr>
          <w:rFonts w:ascii="Arial" w:eastAsia="Liberation Sans" w:hAnsi="Arial" w:cs="Arial"/>
          <w:sz w:val="22"/>
          <w:szCs w:val="22"/>
          <w:lang w:val="pl-PL"/>
        </w:rPr>
      </w:pPr>
    </w:p>
    <w:p w:rsidR="00DA0331" w:rsidRPr="00BE632D" w:rsidRDefault="00187BDE" w:rsidP="00187BDE">
      <w:pPr>
        <w:ind w:left="120"/>
        <w:rPr>
          <w:rFonts w:ascii="Arial" w:eastAsia="Arial" w:hAnsi="Arial" w:cs="Arial"/>
          <w:sz w:val="22"/>
          <w:szCs w:val="22"/>
          <w:lang w:val="pl-PL"/>
        </w:rPr>
      </w:pPr>
      <w:r>
        <w:rPr>
          <w:rFonts w:ascii="Arial" w:eastAsia="Arial" w:hAnsi="Arial" w:cs="Arial"/>
          <w:b/>
          <w:color w:val="82C45D"/>
          <w:sz w:val="22"/>
          <w:szCs w:val="22"/>
          <w:lang w:val="pl-PL"/>
        </w:rPr>
        <w:t>8</w:t>
      </w:r>
      <w:r w:rsidR="00DA0331" w:rsidRPr="00BE632D">
        <w:rPr>
          <w:rFonts w:ascii="Arial" w:eastAsia="Arial" w:hAnsi="Arial" w:cs="Arial"/>
          <w:b/>
          <w:color w:val="82C45D"/>
          <w:sz w:val="22"/>
          <w:szCs w:val="22"/>
          <w:lang w:val="pl-PL"/>
        </w:rPr>
        <w:t xml:space="preserve">. Kolik peněz vás v průměru stojí na osobu a den váš pobyt? </w:t>
      </w:r>
    </w:p>
    <w:p w:rsidR="00DA0331" w:rsidRPr="00BE632D" w:rsidRDefault="00DA0331" w:rsidP="00187BDE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Uveďte odhad veškerých nákladů na osobu </w:t>
      </w:r>
      <w:r w:rsidRPr="00DA0331">
        <w:rPr>
          <w:rFonts w:ascii="Arial" w:eastAsia="Liberation Sans" w:hAnsi="Arial" w:cs="Arial"/>
          <w:color w:val="004990"/>
          <w:sz w:val="22"/>
          <w:szCs w:val="22"/>
          <w:u w:val="single"/>
          <w:lang w:val="pl-PL"/>
        </w:rPr>
        <w:t>bez dopravy do regionu</w:t>
      </w: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 </w:t>
      </w: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>(tzn. ubytování, strava, nákupy zboží a služeb, …).</w:t>
      </w:r>
    </w:p>
    <w:p w:rsidR="00DA0331" w:rsidRPr="004239A1" w:rsidRDefault="00DA0331" w:rsidP="00187BDE">
      <w:pPr>
        <w:pStyle w:val="Odstavecseseznamem"/>
        <w:numPr>
          <w:ilvl w:val="0"/>
          <w:numId w:val="6"/>
        </w:numPr>
        <w:spacing w:line="240" w:lineRule="exact"/>
        <w:ind w:left="709"/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</w:pPr>
      <w:r w:rsidRPr="00BE632D"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>
                <wp:simplePos x="0" y="0"/>
                <wp:positionH relativeFrom="page">
                  <wp:posOffset>5855970</wp:posOffset>
                </wp:positionH>
                <wp:positionV relativeFrom="paragraph">
                  <wp:posOffset>63500</wp:posOffset>
                </wp:positionV>
                <wp:extent cx="69850" cy="69850"/>
                <wp:effectExtent l="7620" t="5080" r="8255" b="10795"/>
                <wp:wrapNone/>
                <wp:docPr id="2" name="Skupin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50" cy="69850"/>
                          <a:chOff x="9222" y="100"/>
                          <a:chExt cx="110" cy="110"/>
                        </a:xfrm>
                      </wpg:grpSpPr>
                      <wps:wsp>
                        <wps:cNvPr id="3" name="Freeform 294"/>
                        <wps:cNvSpPr>
                          <a:spLocks/>
                        </wps:cNvSpPr>
                        <wps:spPr bwMode="auto">
                          <a:xfrm>
                            <a:off x="9222" y="100"/>
                            <a:ext cx="110" cy="110"/>
                          </a:xfrm>
                          <a:custGeom>
                            <a:avLst/>
                            <a:gdLst>
                              <a:gd name="T0" fmla="+- 0 9222 9222"/>
                              <a:gd name="T1" fmla="*/ T0 w 110"/>
                              <a:gd name="T2" fmla="+- 0 210 100"/>
                              <a:gd name="T3" fmla="*/ 210 h 110"/>
                              <a:gd name="T4" fmla="+- 0 9332 9222"/>
                              <a:gd name="T5" fmla="*/ T4 w 110"/>
                              <a:gd name="T6" fmla="+- 0 210 100"/>
                              <a:gd name="T7" fmla="*/ 210 h 110"/>
                              <a:gd name="T8" fmla="+- 0 9332 9222"/>
                              <a:gd name="T9" fmla="*/ T8 w 110"/>
                              <a:gd name="T10" fmla="+- 0 100 100"/>
                              <a:gd name="T11" fmla="*/ 100 h 110"/>
                              <a:gd name="T12" fmla="+- 0 9222 9222"/>
                              <a:gd name="T13" fmla="*/ T12 w 110"/>
                              <a:gd name="T14" fmla="+- 0 100 100"/>
                              <a:gd name="T15" fmla="*/ 100 h 110"/>
                              <a:gd name="T16" fmla="+- 0 9222 9222"/>
                              <a:gd name="T17" fmla="*/ T16 w 110"/>
                              <a:gd name="T18" fmla="+- 0 210 100"/>
                              <a:gd name="T19" fmla="*/ 210 h 1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0" h="110">
                                <a:moveTo>
                                  <a:pt x="0" y="110"/>
                                </a:moveTo>
                                <a:lnTo>
                                  <a:pt x="110" y="110"/>
                                </a:lnTo>
                                <a:lnTo>
                                  <a:pt x="1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82C45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8DC1C7" id="Skupina 2" o:spid="_x0000_s1026" style="position:absolute;margin-left:461.1pt;margin-top:5pt;width:5.5pt;height:5.5pt;z-index:-251634688;mso-position-horizontal-relative:page" coordorigin="9222,100" coordsize="110,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">
                <v:shape id="Freeform 294" o:spid="_x0000_s1027" style="position:absolute;left:9222;top:100;width:110;height:110;visibility:visible;mso-wrap-style:square;v-text-anchor:top" coordsize="110,1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BtdsAA&#10;AADaAAAADwAAAGRycy9kb3ducmV2LnhtbERPz2vCMBS+D/Y/hDfwMjStm1KqUTZB2GWHVS/eHs2z&#10;LTYvpUm0+tebgeDx4/u9XA+mFWfqXWNZQTpJQBCXVjdcKdjvtuMMhPPIGlvLpOBKDtar15cl5tpe&#10;+I/Oha9EDGGXo4La+y6X0pU1GXQT2xFH7mh7gz7CvpK6x0sMN62cJslcGmw4NtTY0aam8lQEE2dk&#10;YQib4+3bh/TzNzuEkO5n70qN3oavBQhPg3+KH+4freAD/q9EP8jV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FBtdsAAAADaAAAADwAAAAAAAAAAAAAAAACYAgAAZHJzL2Rvd25y&#10;ZXYueG1sUEsFBgAAAAAEAAQA9QAAAIUDAAAAAA==&#10;" path="m,110r110,l110,,,,,110xe" filled="f" strokecolor="#82c45d">
                  <v:path arrowok="t" o:connecttype="custom" o:connectlocs="0,210;110,210;110,100;0,100;0,210" o:connectangles="0,0,0,0,0"/>
                </v:shape>
                <w10:wrap anchorx="page"/>
              </v:group>
            </w:pict>
          </mc:Fallback>
        </mc:AlternateContent>
      </w:r>
      <w:r w:rsidRPr="004239A1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Do 200 Kč           </w:t>
      </w:r>
    </w:p>
    <w:p w:rsidR="00DA0331" w:rsidRPr="004239A1" w:rsidRDefault="00DA0331" w:rsidP="00187BDE">
      <w:pPr>
        <w:pStyle w:val="Odstavecseseznamem"/>
        <w:numPr>
          <w:ilvl w:val="0"/>
          <w:numId w:val="6"/>
        </w:numPr>
        <w:spacing w:line="240" w:lineRule="exact"/>
        <w:ind w:left="709"/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201 až 500 Kč           </w:t>
      </w:r>
    </w:p>
    <w:p w:rsidR="00DA0331" w:rsidRPr="004239A1" w:rsidRDefault="00DA0331" w:rsidP="00187BDE">
      <w:pPr>
        <w:pStyle w:val="Odstavecseseznamem"/>
        <w:numPr>
          <w:ilvl w:val="0"/>
          <w:numId w:val="6"/>
        </w:numPr>
        <w:spacing w:line="240" w:lineRule="exact"/>
        <w:ind w:left="709"/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501 až 1 000 Kč           </w:t>
      </w:r>
    </w:p>
    <w:p w:rsidR="00DA0331" w:rsidRPr="004239A1" w:rsidRDefault="00DA0331" w:rsidP="00187BDE">
      <w:pPr>
        <w:pStyle w:val="Odstavecseseznamem"/>
        <w:numPr>
          <w:ilvl w:val="0"/>
          <w:numId w:val="6"/>
        </w:numPr>
        <w:spacing w:line="240" w:lineRule="exact"/>
        <w:ind w:left="709"/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1 001 až 2 000 Kč           </w:t>
      </w:r>
    </w:p>
    <w:p w:rsidR="00DA0331" w:rsidRPr="004239A1" w:rsidRDefault="00DA0331" w:rsidP="00187BDE">
      <w:pPr>
        <w:pStyle w:val="Odstavecseseznamem"/>
        <w:numPr>
          <w:ilvl w:val="0"/>
          <w:numId w:val="6"/>
        </w:numPr>
        <w:spacing w:line="240" w:lineRule="exact"/>
        <w:ind w:left="709"/>
        <w:rPr>
          <w:rFonts w:ascii="Arial" w:eastAsia="Liberation Sans" w:hAnsi="Arial" w:cs="Arial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>Více než 2 000 Kč</w:t>
      </w:r>
    </w:p>
    <w:p w:rsidR="00BE632D" w:rsidRDefault="00BE632D" w:rsidP="00187BDE">
      <w:pPr>
        <w:spacing w:line="250" w:lineRule="auto"/>
        <w:ind w:left="349" w:right="3187"/>
        <w:rPr>
          <w:rFonts w:ascii="Arial" w:eastAsia="Arial" w:hAnsi="Arial" w:cs="Arial"/>
          <w:b/>
          <w:color w:val="642A80"/>
          <w:sz w:val="22"/>
          <w:szCs w:val="22"/>
          <w:lang w:val="pl-PL"/>
        </w:rPr>
      </w:pPr>
    </w:p>
    <w:p w:rsidR="00BE632D" w:rsidRDefault="00187BDE" w:rsidP="00187BDE">
      <w:pPr>
        <w:spacing w:line="250" w:lineRule="auto"/>
        <w:ind w:left="142" w:right="68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Arial" w:hAnsi="Arial" w:cs="Arial"/>
          <w:b/>
          <w:color w:val="F79646" w:themeColor="accent6"/>
          <w:sz w:val="22"/>
          <w:szCs w:val="22"/>
          <w:lang w:val="pl-PL"/>
        </w:rPr>
        <w:t>9</w:t>
      </w:r>
      <w:r w:rsidR="001C24C1" w:rsidRPr="00DA0331">
        <w:rPr>
          <w:rFonts w:ascii="Arial" w:eastAsia="Arial" w:hAnsi="Arial" w:cs="Arial"/>
          <w:b/>
          <w:color w:val="F79646" w:themeColor="accent6"/>
          <w:sz w:val="22"/>
          <w:szCs w:val="22"/>
          <w:lang w:val="pl-PL"/>
        </w:rPr>
        <w:t xml:space="preserve">. Jaké byly hlavní důvody návštěvy regionu? </w:t>
      </w:r>
      <w:r w:rsidR="001C24C1"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Můžete označit více políček. </w:t>
      </w:r>
    </w:p>
    <w:p w:rsidR="00BE632D" w:rsidRPr="00BE632D" w:rsidRDefault="001C24C1" w:rsidP="00187BDE">
      <w:pPr>
        <w:pStyle w:val="Odstavecseseznamem"/>
        <w:numPr>
          <w:ilvl w:val="0"/>
          <w:numId w:val="4"/>
        </w:numPr>
        <w:ind w:left="709" w:right="68" w:hanging="357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>poznání</w:t>
      </w: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ab/>
      </w:r>
    </w:p>
    <w:p w:rsidR="00BE632D" w:rsidRPr="00BE632D" w:rsidRDefault="001C24C1" w:rsidP="00187BDE">
      <w:pPr>
        <w:pStyle w:val="Odstavecseseznamem"/>
        <w:numPr>
          <w:ilvl w:val="0"/>
          <w:numId w:val="4"/>
        </w:numPr>
        <w:ind w:left="709" w:right="68" w:hanging="357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zdraví, rehabilitace                  </w:t>
      </w:r>
    </w:p>
    <w:p w:rsidR="00D63C62" w:rsidRPr="00BE632D" w:rsidRDefault="001C24C1" w:rsidP="00187BDE">
      <w:pPr>
        <w:pStyle w:val="Odstavecseseznamem"/>
        <w:numPr>
          <w:ilvl w:val="0"/>
          <w:numId w:val="4"/>
        </w:numPr>
        <w:ind w:left="709" w:right="68" w:hanging="357"/>
        <w:rPr>
          <w:rFonts w:ascii="Arial" w:eastAsia="Liberation Sans" w:hAnsi="Arial" w:cs="Arial"/>
          <w:sz w:val="22"/>
          <w:szCs w:val="22"/>
          <w:lang w:val="pl-PL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odpočinek, rekreace                                                     </w:t>
      </w:r>
    </w:p>
    <w:p w:rsidR="00BE632D" w:rsidRPr="004239A1" w:rsidRDefault="004239A1" w:rsidP="00187BDE">
      <w:pPr>
        <w:pStyle w:val="Odstavecseseznamem"/>
        <w:numPr>
          <w:ilvl w:val="0"/>
          <w:numId w:val="3"/>
        </w:numPr>
        <w:ind w:left="709" w:right="68" w:hanging="357"/>
        <w:rPr>
          <w:rFonts w:ascii="Arial" w:eastAsia="Liberation Sans" w:hAnsi="Arial" w:cs="Arial"/>
          <w:sz w:val="22"/>
          <w:szCs w:val="22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zábava</w:t>
      </w:r>
    </w:p>
    <w:p w:rsidR="004239A1" w:rsidRPr="00BE632D" w:rsidRDefault="004239A1" w:rsidP="00187BDE">
      <w:pPr>
        <w:pStyle w:val="Odstavecseseznamem"/>
        <w:numPr>
          <w:ilvl w:val="0"/>
          <w:numId w:val="3"/>
        </w:numPr>
        <w:ind w:left="709" w:right="68" w:hanging="357"/>
        <w:rPr>
          <w:rFonts w:ascii="Arial" w:eastAsia="Liberation Sans" w:hAnsi="Arial" w:cs="Arial"/>
          <w:sz w:val="22"/>
          <w:szCs w:val="22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nákupy</w:t>
      </w:r>
    </w:p>
    <w:p w:rsidR="00D63C62" w:rsidRPr="00DA0331" w:rsidRDefault="00BE632D" w:rsidP="00187BDE">
      <w:pPr>
        <w:pStyle w:val="Odstavecseseznamem"/>
        <w:numPr>
          <w:ilvl w:val="0"/>
          <w:numId w:val="3"/>
        </w:numPr>
        <w:ind w:left="709" w:right="68" w:hanging="357"/>
        <w:rPr>
          <w:rFonts w:ascii="Arial" w:eastAsia="Liberation Sans" w:hAnsi="Arial" w:cs="Arial"/>
          <w:sz w:val="22"/>
          <w:szCs w:val="22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>návštěva příbuzných</w:t>
      </w:r>
    </w:p>
    <w:p w:rsidR="00DA0331" w:rsidRPr="00DA0331" w:rsidRDefault="00DA0331" w:rsidP="00187BDE">
      <w:pPr>
        <w:pStyle w:val="Odstavecseseznamem"/>
        <w:numPr>
          <w:ilvl w:val="0"/>
          <w:numId w:val="3"/>
        </w:numPr>
        <w:ind w:left="709" w:right="68" w:hanging="357"/>
        <w:rPr>
          <w:rFonts w:ascii="Arial" w:eastAsia="Liberation Sans" w:hAnsi="Arial" w:cs="Arial"/>
          <w:sz w:val="22"/>
          <w:szCs w:val="22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lastRenderedPageBreak/>
        <w:t>akce Vstupy zdarma</w:t>
      </w:r>
    </w:p>
    <w:p w:rsidR="00DA0331" w:rsidRPr="00BE632D" w:rsidRDefault="00DA0331" w:rsidP="00187BDE">
      <w:pPr>
        <w:pStyle w:val="Odstavecseseznamem"/>
        <w:numPr>
          <w:ilvl w:val="0"/>
          <w:numId w:val="3"/>
        </w:numPr>
        <w:ind w:left="709" w:right="68" w:hanging="357"/>
        <w:rPr>
          <w:rFonts w:ascii="Arial" w:eastAsia="Liberation Sans" w:hAnsi="Arial" w:cs="Arial"/>
          <w:sz w:val="22"/>
          <w:szCs w:val="22"/>
        </w:rPr>
      </w:pPr>
      <w:r>
        <w:rPr>
          <w:rFonts w:ascii="Arial" w:eastAsia="Liberation Sans" w:hAnsi="Arial" w:cs="Arial"/>
          <w:color w:val="004990"/>
          <w:sz w:val="22"/>
          <w:szCs w:val="22"/>
          <w:lang w:val="pl-PL"/>
        </w:rPr>
        <w:t>Technotrasa</w:t>
      </w:r>
    </w:p>
    <w:p w:rsidR="00BE632D" w:rsidRPr="00DA0331" w:rsidRDefault="00BE632D" w:rsidP="00187BDE">
      <w:pPr>
        <w:pStyle w:val="Odstavecseseznamem"/>
        <w:numPr>
          <w:ilvl w:val="0"/>
          <w:numId w:val="3"/>
        </w:numPr>
        <w:ind w:left="709" w:right="68" w:hanging="357"/>
        <w:rPr>
          <w:rFonts w:ascii="Arial" w:eastAsia="Liberation Sans" w:hAnsi="Arial" w:cs="Arial"/>
          <w:sz w:val="22"/>
          <w:szCs w:val="22"/>
        </w:rPr>
      </w:pPr>
      <w:proofErr w:type="spellStart"/>
      <w:proofErr w:type="gramStart"/>
      <w:r w:rsidRPr="00BE632D">
        <w:rPr>
          <w:rFonts w:ascii="Arial" w:eastAsia="Liberation Sans" w:hAnsi="Arial" w:cs="Arial"/>
          <w:color w:val="004990"/>
          <w:position w:val="-1"/>
          <w:sz w:val="22"/>
          <w:szCs w:val="22"/>
        </w:rPr>
        <w:t>jiné</w:t>
      </w:r>
      <w:proofErr w:type="spellEnd"/>
      <w:proofErr w:type="gramEnd"/>
      <w:r w:rsidRPr="00BE632D">
        <w:rPr>
          <w:rFonts w:ascii="Arial" w:eastAsia="Liberation Sans" w:hAnsi="Arial" w:cs="Arial"/>
          <w:color w:val="004990"/>
          <w:position w:val="-1"/>
          <w:sz w:val="22"/>
          <w:szCs w:val="22"/>
        </w:rPr>
        <w:t xml:space="preserve"> </w:t>
      </w:r>
      <w:proofErr w:type="spellStart"/>
      <w:r w:rsidRPr="00BE632D">
        <w:rPr>
          <w:rFonts w:ascii="Arial" w:eastAsia="Liberation Sans" w:hAnsi="Arial" w:cs="Arial"/>
          <w:color w:val="004990"/>
          <w:position w:val="-1"/>
          <w:sz w:val="22"/>
          <w:szCs w:val="22"/>
        </w:rPr>
        <w:t>důvody</w:t>
      </w:r>
      <w:proofErr w:type="spellEnd"/>
      <w:r w:rsidRPr="00BE632D">
        <w:rPr>
          <w:rFonts w:ascii="Arial" w:eastAsia="Liberation Sans" w:hAnsi="Arial" w:cs="Arial"/>
          <w:color w:val="004990"/>
          <w:position w:val="-1"/>
          <w:sz w:val="22"/>
          <w:szCs w:val="22"/>
        </w:rPr>
        <w:t>:</w:t>
      </w:r>
      <w:r>
        <w:rPr>
          <w:rFonts w:ascii="Arial" w:eastAsia="Liberation Sans" w:hAnsi="Arial" w:cs="Arial"/>
          <w:color w:val="004990"/>
          <w:position w:val="-1"/>
          <w:sz w:val="22"/>
          <w:szCs w:val="22"/>
        </w:rPr>
        <w:t>………………………………………………………………………………………………………</w:t>
      </w:r>
    </w:p>
    <w:p w:rsidR="00DA0331" w:rsidRPr="00DA0331" w:rsidRDefault="00DA0331" w:rsidP="00187BDE">
      <w:pPr>
        <w:spacing w:line="240" w:lineRule="exact"/>
        <w:ind w:right="68"/>
        <w:rPr>
          <w:rFonts w:ascii="Arial" w:eastAsia="Liberation Sans" w:hAnsi="Arial" w:cs="Arial"/>
          <w:sz w:val="22"/>
          <w:szCs w:val="22"/>
        </w:rPr>
      </w:pPr>
    </w:p>
    <w:p w:rsidR="00D63C62" w:rsidRPr="00BE632D" w:rsidRDefault="00D63C62" w:rsidP="00187BDE">
      <w:pPr>
        <w:spacing w:line="260" w:lineRule="exact"/>
        <w:rPr>
          <w:rFonts w:ascii="Arial" w:hAnsi="Arial" w:cs="Arial"/>
          <w:sz w:val="26"/>
          <w:szCs w:val="26"/>
        </w:rPr>
      </w:pPr>
    </w:p>
    <w:p w:rsidR="004239A1" w:rsidRDefault="00187BDE" w:rsidP="00187BDE">
      <w:pPr>
        <w:spacing w:line="250" w:lineRule="auto"/>
        <w:ind w:left="306" w:right="3363" w:hanging="186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>
        <w:rPr>
          <w:rFonts w:ascii="Arial" w:eastAsia="Arial" w:hAnsi="Arial" w:cs="Arial"/>
          <w:b/>
          <w:color w:val="ED3D8D"/>
          <w:sz w:val="22"/>
          <w:szCs w:val="22"/>
          <w:lang w:val="pl-PL"/>
        </w:rPr>
        <w:t>10</w:t>
      </w:r>
      <w:r w:rsidR="001C24C1" w:rsidRPr="00DA0331">
        <w:rPr>
          <w:rFonts w:ascii="Arial" w:eastAsia="Arial" w:hAnsi="Arial" w:cs="Arial"/>
          <w:b/>
          <w:color w:val="ED3D8D"/>
          <w:sz w:val="22"/>
          <w:szCs w:val="22"/>
          <w:lang w:val="pl-PL"/>
        </w:rPr>
        <w:t xml:space="preserve">. Jak jste se o regionu dozvěděli? </w:t>
      </w:r>
      <w:r w:rsidR="001C24C1" w:rsidRPr="00BE632D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Můžete označit více možností. </w:t>
      </w:r>
    </w:p>
    <w:p w:rsidR="00D63C62" w:rsidRPr="004239A1" w:rsidRDefault="001C24C1" w:rsidP="00187BDE">
      <w:pPr>
        <w:pStyle w:val="Odstavecseseznamem"/>
        <w:numPr>
          <w:ilvl w:val="0"/>
          <w:numId w:val="5"/>
        </w:numPr>
        <w:spacing w:line="250" w:lineRule="auto"/>
        <w:ind w:left="709" w:right="68"/>
        <w:rPr>
          <w:rFonts w:ascii="Arial" w:eastAsia="Liberation Sans" w:hAnsi="Arial" w:cs="Arial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Už jsem zde byl/a, mám dobrou osobní zkušenost.</w:t>
      </w:r>
    </w:p>
    <w:p w:rsidR="00D63C62" w:rsidRPr="004239A1" w:rsidRDefault="001C24C1" w:rsidP="00187BDE">
      <w:pPr>
        <w:pStyle w:val="Odstavecseseznamem"/>
        <w:numPr>
          <w:ilvl w:val="0"/>
          <w:numId w:val="5"/>
        </w:numPr>
        <w:ind w:left="709" w:right="68"/>
        <w:rPr>
          <w:rFonts w:ascii="Arial" w:eastAsia="Liberation Sans" w:hAnsi="Arial" w:cs="Arial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Doporučení od přátel a blízkých.</w:t>
      </w:r>
    </w:p>
    <w:p w:rsidR="004239A1" w:rsidRPr="004239A1" w:rsidRDefault="001C24C1" w:rsidP="00187BDE">
      <w:pPr>
        <w:pStyle w:val="Odstavecseseznamem"/>
        <w:numPr>
          <w:ilvl w:val="0"/>
          <w:numId w:val="5"/>
        </w:numPr>
        <w:spacing w:line="250" w:lineRule="auto"/>
        <w:ind w:left="709" w:right="68"/>
        <w:rPr>
          <w:rFonts w:ascii="Arial" w:eastAsia="Liberation Sans" w:hAnsi="Arial" w:cs="Arial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Prostřednictvím sociálních sítí (profilů destinací, poskytovatelů služeb, atraktivit, …). </w:t>
      </w:r>
    </w:p>
    <w:p w:rsidR="00D63C62" w:rsidRPr="004239A1" w:rsidRDefault="001C24C1" w:rsidP="00187BDE">
      <w:pPr>
        <w:pStyle w:val="Odstavecseseznamem"/>
        <w:numPr>
          <w:ilvl w:val="0"/>
          <w:numId w:val="5"/>
        </w:numPr>
        <w:spacing w:line="250" w:lineRule="auto"/>
        <w:ind w:left="709" w:right="68"/>
        <w:rPr>
          <w:rFonts w:ascii="Arial" w:eastAsia="Liberation Sans" w:hAnsi="Arial" w:cs="Arial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Z webové stránky (weby destinací, poskytovatelů služeb, odborné weby, …).</w:t>
      </w:r>
    </w:p>
    <w:p w:rsidR="00D63C62" w:rsidRPr="004239A1" w:rsidRDefault="001C24C1" w:rsidP="00187BDE">
      <w:pPr>
        <w:pStyle w:val="Odstavecseseznamem"/>
        <w:numPr>
          <w:ilvl w:val="0"/>
          <w:numId w:val="5"/>
        </w:numPr>
        <w:spacing w:line="250" w:lineRule="auto"/>
        <w:ind w:left="709" w:right="68"/>
        <w:rPr>
          <w:rFonts w:ascii="Arial" w:eastAsia="Liberation Sans" w:hAnsi="Arial" w:cs="Arial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Z reklamy v médiích (tisk, rozhlas, televize</w:t>
      </w:r>
      <w:r w:rsid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>, MHD</w:t>
      </w:r>
      <w:r w:rsidRPr="004239A1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). </w:t>
      </w:r>
    </w:p>
    <w:p w:rsidR="00D63C62" w:rsidRPr="004239A1" w:rsidRDefault="001C24C1" w:rsidP="00187BDE">
      <w:pPr>
        <w:pStyle w:val="Odstavecseseznamem"/>
        <w:numPr>
          <w:ilvl w:val="0"/>
          <w:numId w:val="5"/>
        </w:numPr>
        <w:spacing w:line="240" w:lineRule="exact"/>
        <w:ind w:left="709" w:right="68"/>
        <w:rPr>
          <w:rFonts w:ascii="Arial" w:eastAsia="Liberation Sans" w:hAnsi="Arial" w:cs="Arial"/>
          <w:sz w:val="22"/>
          <w:szCs w:val="22"/>
          <w:lang w:val="pl-PL"/>
        </w:rPr>
      </w:pPr>
      <w:r w:rsidRPr="004239A1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>Jiné ................................................................................................................................................................</w:t>
      </w:r>
    </w:p>
    <w:p w:rsidR="00D63C62" w:rsidRPr="00BE632D" w:rsidRDefault="00D63C62" w:rsidP="00187BDE">
      <w:pPr>
        <w:spacing w:line="260" w:lineRule="exact"/>
        <w:rPr>
          <w:rFonts w:ascii="Arial" w:hAnsi="Arial" w:cs="Arial"/>
          <w:sz w:val="26"/>
          <w:szCs w:val="26"/>
          <w:lang w:val="pl-PL"/>
        </w:rPr>
      </w:pPr>
    </w:p>
    <w:p w:rsidR="00D63C62" w:rsidRPr="00BE632D" w:rsidRDefault="00187BDE" w:rsidP="00187BDE">
      <w:pPr>
        <w:ind w:left="120"/>
        <w:rPr>
          <w:rFonts w:ascii="Arial" w:eastAsia="Arial" w:hAnsi="Arial" w:cs="Arial"/>
          <w:sz w:val="22"/>
          <w:szCs w:val="22"/>
          <w:lang w:val="pl-PL"/>
        </w:rPr>
      </w:pPr>
      <w:r>
        <w:rPr>
          <w:rFonts w:ascii="Arial" w:eastAsia="Arial" w:hAnsi="Arial" w:cs="Arial"/>
          <w:b/>
          <w:color w:val="F79323"/>
          <w:sz w:val="22"/>
          <w:szCs w:val="22"/>
          <w:lang w:val="pl-PL"/>
        </w:rPr>
        <w:t>11</w:t>
      </w:r>
      <w:r w:rsidR="001C24C1" w:rsidRPr="00BE632D">
        <w:rPr>
          <w:rFonts w:ascii="Arial" w:eastAsia="Arial" w:hAnsi="Arial" w:cs="Arial"/>
          <w:b/>
          <w:color w:val="F79323"/>
          <w:sz w:val="22"/>
          <w:szCs w:val="22"/>
          <w:lang w:val="pl-PL"/>
        </w:rPr>
        <w:t>. Kter</w:t>
      </w:r>
      <w:r>
        <w:rPr>
          <w:rFonts w:ascii="Arial" w:eastAsia="Arial" w:hAnsi="Arial" w:cs="Arial"/>
          <w:b/>
          <w:color w:val="F79323"/>
          <w:sz w:val="22"/>
          <w:szCs w:val="22"/>
          <w:lang w:val="pl-PL"/>
        </w:rPr>
        <w:t xml:space="preserve">á místa jste v rámci akci ,,Vstupy zdarma” navštívili? </w:t>
      </w:r>
    </w:p>
    <w:p w:rsidR="00D63C62" w:rsidRPr="00BE632D" w:rsidRDefault="00D63C62" w:rsidP="00187BDE">
      <w:pPr>
        <w:spacing w:line="120" w:lineRule="exact"/>
        <w:rPr>
          <w:rFonts w:ascii="Arial" w:hAnsi="Arial" w:cs="Arial"/>
          <w:sz w:val="12"/>
          <w:szCs w:val="12"/>
          <w:lang w:val="pl-PL"/>
        </w:rPr>
      </w:pPr>
    </w:p>
    <w:p w:rsidR="00D63C62" w:rsidRPr="00BE632D" w:rsidRDefault="001C24C1" w:rsidP="00187BDE">
      <w:pPr>
        <w:ind w:left="120"/>
        <w:rPr>
          <w:rFonts w:ascii="Arial" w:eastAsia="Liberation Sans" w:hAnsi="Arial" w:cs="Arial"/>
          <w:sz w:val="22"/>
          <w:szCs w:val="22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</w:rPr>
        <w:t>...........................................................................................................................................................................</w:t>
      </w:r>
    </w:p>
    <w:p w:rsidR="00D63C62" w:rsidRPr="00BE632D" w:rsidRDefault="00D63C62" w:rsidP="00187BDE">
      <w:pPr>
        <w:spacing w:line="120" w:lineRule="exact"/>
        <w:rPr>
          <w:rFonts w:ascii="Arial" w:hAnsi="Arial" w:cs="Arial"/>
          <w:sz w:val="12"/>
          <w:szCs w:val="12"/>
        </w:rPr>
      </w:pPr>
    </w:p>
    <w:p w:rsidR="00D63C62" w:rsidRPr="00BE632D" w:rsidRDefault="001C24C1" w:rsidP="00187BDE">
      <w:pPr>
        <w:ind w:left="120"/>
        <w:rPr>
          <w:rFonts w:ascii="Arial" w:eastAsia="Liberation Sans" w:hAnsi="Arial" w:cs="Arial"/>
          <w:sz w:val="22"/>
          <w:szCs w:val="22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</w:rPr>
        <w:t>...........................................................................................................................................................................</w:t>
      </w:r>
    </w:p>
    <w:p w:rsidR="00D63C62" w:rsidRPr="00BE632D" w:rsidRDefault="00D63C62" w:rsidP="00187BDE">
      <w:pPr>
        <w:spacing w:line="280" w:lineRule="exact"/>
        <w:rPr>
          <w:rFonts w:ascii="Arial" w:hAnsi="Arial" w:cs="Arial"/>
          <w:sz w:val="28"/>
          <w:szCs w:val="28"/>
        </w:rPr>
      </w:pPr>
    </w:p>
    <w:p w:rsidR="00BE632D" w:rsidRDefault="00BE632D" w:rsidP="00187BDE">
      <w:pPr>
        <w:ind w:left="120"/>
        <w:jc w:val="center"/>
        <w:rPr>
          <w:rFonts w:ascii="Arial" w:eastAsia="Arial" w:hAnsi="Arial" w:cs="Arial"/>
          <w:color w:val="004990"/>
          <w:sz w:val="14"/>
          <w:szCs w:val="14"/>
          <w:lang w:val="pl-PL"/>
        </w:rPr>
      </w:pPr>
    </w:p>
    <w:p w:rsidR="00D63C62" w:rsidRPr="00DA0331" w:rsidRDefault="00BE632D" w:rsidP="00187BDE">
      <w:pPr>
        <w:jc w:val="center"/>
        <w:rPr>
          <w:rFonts w:ascii="Arial" w:eastAsia="Liberation Sans" w:hAnsi="Arial" w:cs="Arial"/>
          <w:b/>
          <w:color w:val="1F497D" w:themeColor="text2"/>
        </w:rPr>
      </w:pPr>
      <w:proofErr w:type="spellStart"/>
      <w:r w:rsidRPr="00DA0331">
        <w:rPr>
          <w:rFonts w:ascii="Arial" w:eastAsia="Liberation Sans" w:hAnsi="Arial" w:cs="Arial"/>
          <w:b/>
          <w:color w:val="1F497D" w:themeColor="text2"/>
        </w:rPr>
        <w:t>Dě</w:t>
      </w:r>
      <w:r w:rsidR="001C24C1" w:rsidRPr="00DA0331">
        <w:rPr>
          <w:rFonts w:ascii="Arial" w:eastAsia="Liberation Sans" w:hAnsi="Arial" w:cs="Arial"/>
          <w:b/>
          <w:color w:val="1F497D" w:themeColor="text2"/>
        </w:rPr>
        <w:t>kujeme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za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váš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proofErr w:type="gramStart"/>
      <w:r w:rsidR="001C24C1" w:rsidRPr="00DA0331">
        <w:rPr>
          <w:rFonts w:ascii="Arial" w:eastAsia="Liberation Sans" w:hAnsi="Arial" w:cs="Arial"/>
          <w:b/>
          <w:color w:val="1F497D" w:themeColor="text2"/>
        </w:rPr>
        <w:t>čas</w:t>
      </w:r>
      <w:proofErr w:type="spellEnd"/>
      <w:proofErr w:type="gram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a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vyplnění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dotazníku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,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pomáháte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nám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tímto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k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lepšímu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profilování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turistické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nabídky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i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ke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zlepšování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služeb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v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naší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 xml:space="preserve"> </w:t>
      </w:r>
      <w:proofErr w:type="spellStart"/>
      <w:r w:rsidR="001C24C1" w:rsidRPr="00DA0331">
        <w:rPr>
          <w:rFonts w:ascii="Arial" w:eastAsia="Liberation Sans" w:hAnsi="Arial" w:cs="Arial"/>
          <w:b/>
          <w:color w:val="1F497D" w:themeColor="text2"/>
        </w:rPr>
        <w:t>destinaci</w:t>
      </w:r>
      <w:proofErr w:type="spellEnd"/>
      <w:r w:rsidR="001C24C1" w:rsidRPr="00DA0331">
        <w:rPr>
          <w:rFonts w:ascii="Arial" w:eastAsia="Liberation Sans" w:hAnsi="Arial" w:cs="Arial"/>
          <w:b/>
          <w:color w:val="1F497D" w:themeColor="text2"/>
        </w:rPr>
        <w:t>.</w:t>
      </w:r>
    </w:p>
    <w:p w:rsidR="00D63C62" w:rsidRPr="00DA0331" w:rsidRDefault="00D63C62" w:rsidP="00187BDE">
      <w:pPr>
        <w:spacing w:line="100" w:lineRule="exact"/>
        <w:rPr>
          <w:rFonts w:ascii="Arial" w:hAnsi="Arial" w:cs="Arial"/>
          <w:sz w:val="11"/>
          <w:szCs w:val="11"/>
          <w:lang w:val="pl-PL"/>
        </w:rPr>
      </w:pPr>
    </w:p>
    <w:p w:rsidR="00D63C62" w:rsidRPr="00DA0331" w:rsidRDefault="00D63C62" w:rsidP="00187BDE">
      <w:pPr>
        <w:spacing w:line="160" w:lineRule="exact"/>
        <w:rPr>
          <w:rFonts w:ascii="Arial" w:hAnsi="Arial" w:cs="Arial"/>
          <w:sz w:val="17"/>
          <w:szCs w:val="17"/>
          <w:lang w:val="pl-PL"/>
        </w:rPr>
      </w:pPr>
    </w:p>
    <w:p w:rsidR="00D63C62" w:rsidRPr="00BE632D" w:rsidRDefault="001C24C1" w:rsidP="00187BDE">
      <w:pPr>
        <w:spacing w:line="420" w:lineRule="atLeast"/>
        <w:ind w:left="100" w:right="90"/>
        <w:jc w:val="both"/>
        <w:rPr>
          <w:rFonts w:ascii="Arial" w:eastAsia="Liberation Sans" w:hAnsi="Arial" w:cs="Arial"/>
          <w:sz w:val="22"/>
          <w:szCs w:val="22"/>
        </w:rPr>
      </w:pPr>
      <w:r w:rsidRPr="00BE632D">
        <w:rPr>
          <w:rFonts w:ascii="Arial" w:eastAsia="Liberation Sans" w:hAnsi="Arial" w:cs="Arial"/>
          <w:color w:val="004990"/>
          <w:sz w:val="22"/>
          <w:szCs w:val="22"/>
        </w:rPr>
        <w:t>Datum</w:t>
      </w:r>
      <w:proofErr w:type="gramStart"/>
      <w:r w:rsidRPr="00BE632D">
        <w:rPr>
          <w:rFonts w:ascii="Arial" w:eastAsia="Liberation Sans" w:hAnsi="Arial" w:cs="Arial"/>
          <w:color w:val="004990"/>
          <w:sz w:val="22"/>
          <w:szCs w:val="22"/>
        </w:rPr>
        <w:t>:...............................................................................................................................................................</w:t>
      </w:r>
      <w:proofErr w:type="gramEnd"/>
      <w:r w:rsidRPr="00BE632D">
        <w:rPr>
          <w:rFonts w:ascii="Arial" w:eastAsia="Liberation Sans" w:hAnsi="Arial" w:cs="Arial"/>
          <w:color w:val="004990"/>
          <w:sz w:val="22"/>
          <w:szCs w:val="22"/>
        </w:rPr>
        <w:t xml:space="preserve"> </w:t>
      </w:r>
      <w:proofErr w:type="spellStart"/>
      <w:r w:rsidRPr="00BE632D">
        <w:rPr>
          <w:rFonts w:ascii="Arial" w:eastAsia="Liberation Sans" w:hAnsi="Arial" w:cs="Arial"/>
          <w:color w:val="004990"/>
          <w:sz w:val="22"/>
          <w:szCs w:val="22"/>
        </w:rPr>
        <w:t>Místo</w:t>
      </w:r>
      <w:proofErr w:type="spellEnd"/>
      <w:r w:rsidRPr="00BE632D">
        <w:rPr>
          <w:rFonts w:ascii="Arial" w:eastAsia="Liberation Sans" w:hAnsi="Arial" w:cs="Arial"/>
          <w:color w:val="004990"/>
          <w:sz w:val="22"/>
          <w:szCs w:val="22"/>
        </w:rPr>
        <w:t xml:space="preserve"> </w:t>
      </w:r>
      <w:proofErr w:type="spellStart"/>
      <w:r w:rsidRPr="00BE632D">
        <w:rPr>
          <w:rFonts w:ascii="Arial" w:eastAsia="Liberation Sans" w:hAnsi="Arial" w:cs="Arial"/>
          <w:color w:val="004990"/>
          <w:sz w:val="22"/>
          <w:szCs w:val="22"/>
        </w:rPr>
        <w:t>vyplnění</w:t>
      </w:r>
      <w:proofErr w:type="spellEnd"/>
      <w:r w:rsidRPr="00BE632D">
        <w:rPr>
          <w:rFonts w:ascii="Arial" w:eastAsia="Liberation Sans" w:hAnsi="Arial" w:cs="Arial"/>
          <w:color w:val="004990"/>
          <w:sz w:val="22"/>
          <w:szCs w:val="22"/>
        </w:rPr>
        <w:t xml:space="preserve">: .................................................................................................................................................. </w:t>
      </w:r>
      <w:proofErr w:type="spellStart"/>
      <w:r w:rsidRPr="00BE632D">
        <w:rPr>
          <w:rFonts w:ascii="Arial" w:eastAsia="Liberation Sans" w:hAnsi="Arial" w:cs="Arial"/>
          <w:color w:val="004990"/>
          <w:sz w:val="22"/>
          <w:szCs w:val="22"/>
        </w:rPr>
        <w:t>Kontaktní</w:t>
      </w:r>
      <w:proofErr w:type="spellEnd"/>
      <w:r w:rsidRPr="00BE632D">
        <w:rPr>
          <w:rFonts w:ascii="Arial" w:eastAsia="Liberation Sans" w:hAnsi="Arial" w:cs="Arial"/>
          <w:color w:val="004990"/>
          <w:sz w:val="22"/>
          <w:szCs w:val="22"/>
        </w:rPr>
        <w:t xml:space="preserve"> e-mail</w:t>
      </w:r>
      <w:proofErr w:type="gramStart"/>
      <w:r w:rsidRPr="00BE632D">
        <w:rPr>
          <w:rFonts w:ascii="Arial" w:eastAsia="Liberation Sans" w:hAnsi="Arial" w:cs="Arial"/>
          <w:color w:val="004990"/>
          <w:sz w:val="22"/>
          <w:szCs w:val="22"/>
        </w:rPr>
        <w:t>:................................................................................................................................................</w:t>
      </w:r>
      <w:proofErr w:type="gramEnd"/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Default="00D63C62">
      <w:pPr>
        <w:spacing w:line="200" w:lineRule="exact"/>
      </w:pPr>
    </w:p>
    <w:p w:rsidR="00D63C62" w:rsidRPr="00CF294C" w:rsidRDefault="00D63C62" w:rsidP="00501FCC">
      <w:pPr>
        <w:spacing w:before="43"/>
        <w:rPr>
          <w:rStyle w:val="Nadpis6Char"/>
          <w:rFonts w:eastAsia="Arial"/>
        </w:rPr>
        <w:sectPr w:rsidR="00D63C62" w:rsidRPr="00CF294C" w:rsidSect="00187BDE">
          <w:headerReference w:type="default" r:id="rId7"/>
          <w:pgSz w:w="11920" w:h="16840"/>
          <w:pgMar w:top="2240" w:right="600" w:bottom="993" w:left="620" w:header="659" w:footer="0" w:gutter="0"/>
          <w:cols w:space="708"/>
        </w:sectPr>
      </w:pPr>
    </w:p>
    <w:p w:rsidR="00D63C62" w:rsidRPr="00501FCC" w:rsidRDefault="001C24C1" w:rsidP="00CF294C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Arial" w:hAnsi="Arial" w:cs="Arial"/>
          <w:b/>
          <w:color w:val="0788C9"/>
          <w:sz w:val="22"/>
          <w:szCs w:val="22"/>
          <w:lang w:val="pl-PL"/>
        </w:rPr>
        <w:lastRenderedPageBreak/>
        <w:t>1. Skąd jesteś?</w:t>
      </w: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 .........................</w:t>
      </w:r>
      <w:r w:rsidR="00D82213"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........................................................................................</w:t>
      </w:r>
    </w:p>
    <w:p w:rsidR="00D63C62" w:rsidRPr="00501FCC" w:rsidRDefault="00D63C62" w:rsidP="00CF294C">
      <w:pPr>
        <w:rPr>
          <w:rFonts w:ascii="Arial" w:hAnsi="Arial" w:cs="Arial"/>
          <w:sz w:val="22"/>
          <w:szCs w:val="22"/>
          <w:lang w:val="pl-PL"/>
        </w:rPr>
      </w:pPr>
    </w:p>
    <w:p w:rsidR="00D82213" w:rsidRPr="00501FCC" w:rsidRDefault="00D82213" w:rsidP="00501FCC">
      <w:pPr>
        <w:ind w:left="142"/>
        <w:rPr>
          <w:rFonts w:ascii="Arial" w:hAnsi="Arial" w:cs="Arial"/>
          <w:sz w:val="22"/>
          <w:szCs w:val="22"/>
        </w:rPr>
      </w:pPr>
      <w:r w:rsidRPr="00501FCC">
        <w:rPr>
          <w:rFonts w:ascii="Arial" w:hAnsi="Arial" w:cs="Arial"/>
          <w:b/>
          <w:color w:val="92D050"/>
          <w:sz w:val="22"/>
          <w:szCs w:val="22"/>
          <w:lang w:val="pl-PL"/>
        </w:rPr>
        <w:t xml:space="preserve">2. Jak oceniasz swoje zadowolenie z wizyty? </w:t>
      </w:r>
      <w:proofErr w:type="spellStart"/>
      <w:r w:rsidRPr="00501FCC">
        <w:rPr>
          <w:rFonts w:ascii="Arial" w:hAnsi="Arial" w:cs="Arial"/>
          <w:b/>
          <w:color w:val="92D050"/>
          <w:sz w:val="22"/>
          <w:szCs w:val="22"/>
        </w:rPr>
        <w:t>Proszę</w:t>
      </w:r>
      <w:proofErr w:type="spellEnd"/>
      <w:r w:rsidRPr="00501FCC">
        <w:rPr>
          <w:rFonts w:ascii="Arial" w:hAnsi="Arial" w:cs="Arial"/>
          <w:b/>
          <w:color w:val="92D05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b/>
          <w:color w:val="92D050"/>
          <w:sz w:val="22"/>
          <w:szCs w:val="22"/>
        </w:rPr>
        <w:t>zakreślić</w:t>
      </w:r>
      <w:proofErr w:type="spellEnd"/>
      <w:r w:rsidRPr="00501FCC">
        <w:rPr>
          <w:rFonts w:ascii="Arial" w:hAnsi="Arial" w:cs="Arial"/>
          <w:b/>
          <w:color w:val="92D05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b/>
          <w:color w:val="92D050"/>
          <w:sz w:val="22"/>
          <w:szCs w:val="22"/>
        </w:rPr>
        <w:t>jedną</w:t>
      </w:r>
      <w:proofErr w:type="spellEnd"/>
      <w:r w:rsidRPr="00501FCC">
        <w:rPr>
          <w:rFonts w:ascii="Arial" w:hAnsi="Arial" w:cs="Arial"/>
          <w:b/>
          <w:color w:val="92D050"/>
          <w:sz w:val="22"/>
          <w:szCs w:val="22"/>
        </w:rPr>
        <w:t xml:space="preserve"> z</w:t>
      </w:r>
      <w:r w:rsidRPr="00501FCC">
        <w:rPr>
          <w:rFonts w:ascii="Arial" w:hAnsi="Arial" w:cs="Arial"/>
          <w:color w:val="92D05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sz w:val="22"/>
          <w:szCs w:val="22"/>
        </w:rPr>
        <w:t>opcji</w:t>
      </w:r>
      <w:proofErr w:type="spellEnd"/>
      <w:r w:rsidRPr="00501FCC">
        <w:rPr>
          <w:rFonts w:ascii="Arial" w:hAnsi="Arial" w:cs="Arial"/>
          <w:sz w:val="22"/>
          <w:szCs w:val="22"/>
        </w:rPr>
        <w:t>.</w:t>
      </w:r>
    </w:p>
    <w:p w:rsidR="00D82213" w:rsidRPr="00501FCC" w:rsidRDefault="00D82213" w:rsidP="00501FCC">
      <w:pPr>
        <w:pStyle w:val="Odstavecseseznamem"/>
        <w:numPr>
          <w:ilvl w:val="0"/>
          <w:numId w:val="13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>1 (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bardzo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zadowolony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/a)         </w:t>
      </w:r>
    </w:p>
    <w:p w:rsidR="00D82213" w:rsidRPr="00501FCC" w:rsidRDefault="00D82213" w:rsidP="00501FCC">
      <w:pPr>
        <w:pStyle w:val="Odstavecseseznamem"/>
        <w:numPr>
          <w:ilvl w:val="0"/>
          <w:numId w:val="13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>2 (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raczej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zadowolony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/a)   </w:t>
      </w:r>
    </w:p>
    <w:p w:rsidR="00D82213" w:rsidRPr="00501FCC" w:rsidRDefault="00D82213" w:rsidP="00501FCC">
      <w:pPr>
        <w:pStyle w:val="Odstavecseseznamem"/>
        <w:numPr>
          <w:ilvl w:val="0"/>
          <w:numId w:val="13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>3 (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raczej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niezadowolony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/a)      </w:t>
      </w:r>
    </w:p>
    <w:p w:rsidR="00D82213" w:rsidRPr="00501FCC" w:rsidRDefault="00D82213" w:rsidP="00501FCC">
      <w:pPr>
        <w:pStyle w:val="Odstavecseseznamem"/>
        <w:numPr>
          <w:ilvl w:val="0"/>
          <w:numId w:val="13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>4 (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bardzo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niezadowolony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/a) </w:t>
      </w:r>
    </w:p>
    <w:p w:rsidR="00D82213" w:rsidRPr="00501FCC" w:rsidRDefault="00D82213" w:rsidP="00501FCC">
      <w:pPr>
        <w:ind w:left="633"/>
        <w:rPr>
          <w:rFonts w:ascii="Arial" w:hAnsi="Arial" w:cs="Arial"/>
          <w:color w:val="002060"/>
          <w:sz w:val="22"/>
          <w:szCs w:val="22"/>
          <w:lang w:val="pl-PL"/>
        </w:rPr>
      </w:pPr>
      <w:r w:rsidRPr="00501FCC">
        <w:rPr>
          <w:rFonts w:ascii="Arial" w:hAnsi="Arial" w:cs="Arial"/>
          <w:color w:val="002060"/>
          <w:sz w:val="22"/>
          <w:szCs w:val="22"/>
          <w:lang w:val="pl-PL"/>
        </w:rPr>
        <w:t>Dlaczego</w:t>
      </w:r>
      <w:r w:rsidR="00501FCC" w:rsidRPr="00501FCC">
        <w:rPr>
          <w:rFonts w:ascii="Arial" w:hAnsi="Arial" w:cs="Arial"/>
          <w:color w:val="002060"/>
          <w:sz w:val="22"/>
          <w:szCs w:val="22"/>
          <w:lang w:val="pl-PL"/>
        </w:rPr>
        <w:t xml:space="preserve">? </w:t>
      </w:r>
      <w:r w:rsidRPr="00501FCC">
        <w:rPr>
          <w:rFonts w:ascii="Arial" w:hAnsi="Arial" w:cs="Arial"/>
          <w:color w:val="002060"/>
          <w:sz w:val="22"/>
          <w:szCs w:val="22"/>
          <w:lang w:val="pl-PL"/>
        </w:rPr>
        <w:t>....................................................................................................................................</w:t>
      </w:r>
      <w:r w:rsidR="00501FCC" w:rsidRPr="00501FCC">
        <w:rPr>
          <w:rFonts w:ascii="Arial" w:hAnsi="Arial" w:cs="Arial"/>
          <w:color w:val="002060"/>
          <w:sz w:val="22"/>
          <w:szCs w:val="22"/>
          <w:lang w:val="pl-PL"/>
        </w:rPr>
        <w:t>.......................</w:t>
      </w:r>
    </w:p>
    <w:p w:rsidR="00D82213" w:rsidRPr="00501FCC" w:rsidRDefault="00D82213" w:rsidP="00501FCC">
      <w:pPr>
        <w:ind w:left="993"/>
        <w:rPr>
          <w:rFonts w:ascii="Arial" w:hAnsi="Arial" w:cs="Arial"/>
          <w:sz w:val="22"/>
          <w:szCs w:val="22"/>
          <w:lang w:val="pl-PL"/>
        </w:rPr>
      </w:pPr>
    </w:p>
    <w:p w:rsidR="00D82213" w:rsidRPr="00501FCC" w:rsidRDefault="00D82213" w:rsidP="00501FCC">
      <w:pPr>
        <w:ind w:left="142"/>
        <w:rPr>
          <w:rFonts w:ascii="Arial" w:hAnsi="Arial" w:cs="Arial"/>
          <w:b/>
          <w:color w:val="F79646" w:themeColor="accent6"/>
          <w:sz w:val="22"/>
          <w:szCs w:val="22"/>
          <w:lang w:val="pl-PL"/>
        </w:rPr>
      </w:pPr>
      <w:r w:rsidRPr="00501FCC">
        <w:rPr>
          <w:rFonts w:ascii="Arial" w:hAnsi="Arial" w:cs="Arial"/>
          <w:b/>
          <w:color w:val="F79646" w:themeColor="accent6"/>
          <w:sz w:val="22"/>
          <w:szCs w:val="22"/>
          <w:lang w:val="pl-PL"/>
        </w:rPr>
        <w:t>3. Jeśli byłeś zakwaterowany/a, jaki rodzaj zakwaterowania wybrałeś?</w:t>
      </w:r>
    </w:p>
    <w:p w:rsidR="00D82213" w:rsidRPr="00501FCC" w:rsidRDefault="00D82213" w:rsidP="00501FCC">
      <w:pPr>
        <w:pStyle w:val="Odstavecseseznamem"/>
        <w:numPr>
          <w:ilvl w:val="0"/>
          <w:numId w:val="17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  <w:lang w:val="pl-PL"/>
        </w:rPr>
        <w:t xml:space="preserve">hotel, pensjonat, domek turystyczny (powyżej 5 pokoi/10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miejsc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noclegowych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>)</w:t>
      </w:r>
    </w:p>
    <w:p w:rsidR="00D82213" w:rsidRPr="00501FCC" w:rsidRDefault="00D82213" w:rsidP="00501FCC">
      <w:pPr>
        <w:pStyle w:val="Odstavecseseznamem"/>
        <w:numPr>
          <w:ilvl w:val="0"/>
          <w:numId w:val="17"/>
        </w:numPr>
        <w:ind w:left="993"/>
        <w:rPr>
          <w:rFonts w:ascii="Arial" w:hAnsi="Arial" w:cs="Arial"/>
          <w:color w:val="002060"/>
          <w:sz w:val="22"/>
          <w:szCs w:val="22"/>
        </w:rPr>
      </w:pP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kwatery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prywatne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>, Airbnb</w:t>
      </w:r>
    </w:p>
    <w:p w:rsidR="00D82213" w:rsidRPr="00501FCC" w:rsidRDefault="00D82213" w:rsidP="00501FCC">
      <w:pPr>
        <w:pStyle w:val="Odstavecseseznamem"/>
        <w:numPr>
          <w:ilvl w:val="0"/>
          <w:numId w:val="17"/>
        </w:numPr>
        <w:ind w:left="993"/>
        <w:rPr>
          <w:rFonts w:ascii="Arial" w:hAnsi="Arial" w:cs="Arial"/>
          <w:color w:val="002060"/>
          <w:sz w:val="22"/>
          <w:szCs w:val="22"/>
          <w:lang w:val="pl-PL"/>
        </w:rPr>
      </w:pPr>
      <w:r w:rsidRPr="00501FCC">
        <w:rPr>
          <w:rFonts w:ascii="Arial" w:hAnsi="Arial" w:cs="Arial"/>
          <w:color w:val="002060"/>
          <w:sz w:val="22"/>
          <w:szCs w:val="22"/>
          <w:lang w:val="pl-PL"/>
        </w:rPr>
        <w:t>darmowe zakwaterowanie (rodzina, przyjaciele, znajomi)</w:t>
      </w:r>
    </w:p>
    <w:p w:rsidR="00D82213" w:rsidRPr="00501FCC" w:rsidRDefault="00D82213" w:rsidP="00501FCC">
      <w:pPr>
        <w:ind w:left="993"/>
        <w:rPr>
          <w:rFonts w:ascii="Arial" w:hAnsi="Arial" w:cs="Arial"/>
          <w:sz w:val="22"/>
          <w:szCs w:val="22"/>
          <w:lang w:val="pl-PL"/>
        </w:rPr>
      </w:pPr>
    </w:p>
    <w:p w:rsidR="00D82213" w:rsidRPr="00501FCC" w:rsidRDefault="00D82213" w:rsidP="00501FCC">
      <w:pPr>
        <w:ind w:left="142"/>
        <w:rPr>
          <w:rFonts w:ascii="Arial" w:hAnsi="Arial" w:cs="Arial"/>
          <w:b/>
          <w:color w:val="ED3D8D"/>
          <w:sz w:val="22"/>
          <w:szCs w:val="22"/>
        </w:rPr>
      </w:pPr>
      <w:r w:rsidRPr="00501FCC">
        <w:rPr>
          <w:rFonts w:ascii="Arial" w:hAnsi="Arial" w:cs="Arial"/>
          <w:b/>
          <w:color w:val="ED3D8D"/>
          <w:sz w:val="22"/>
          <w:szCs w:val="22"/>
          <w:lang w:val="pl-PL"/>
        </w:rPr>
        <w:t xml:space="preserve">4. Ile masz lat?  </w:t>
      </w:r>
      <w:proofErr w:type="spellStart"/>
      <w:r w:rsidRPr="00501FCC">
        <w:rPr>
          <w:rFonts w:ascii="Arial" w:hAnsi="Arial" w:cs="Arial"/>
          <w:b/>
          <w:color w:val="ED3D8D"/>
          <w:sz w:val="22"/>
          <w:szCs w:val="22"/>
        </w:rPr>
        <w:t>Proszę</w:t>
      </w:r>
      <w:proofErr w:type="spellEnd"/>
      <w:r w:rsidRPr="00501FCC">
        <w:rPr>
          <w:rFonts w:ascii="Arial" w:hAnsi="Arial" w:cs="Arial"/>
          <w:b/>
          <w:color w:val="ED3D8D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b/>
          <w:color w:val="ED3D8D"/>
          <w:sz w:val="22"/>
          <w:szCs w:val="22"/>
        </w:rPr>
        <w:t>zakreślić</w:t>
      </w:r>
      <w:proofErr w:type="spellEnd"/>
      <w:r w:rsidRPr="00501FCC">
        <w:rPr>
          <w:rFonts w:ascii="Arial" w:hAnsi="Arial" w:cs="Arial"/>
          <w:b/>
          <w:color w:val="ED3D8D"/>
          <w:sz w:val="22"/>
          <w:szCs w:val="22"/>
        </w:rPr>
        <w:t xml:space="preserve"> </w:t>
      </w:r>
      <w:proofErr w:type="spellStart"/>
      <w:r w:rsidRPr="00501FCC">
        <w:rPr>
          <w:rFonts w:ascii="Arial" w:hAnsi="Arial" w:cs="Arial"/>
          <w:b/>
          <w:color w:val="ED3D8D"/>
          <w:sz w:val="22"/>
          <w:szCs w:val="22"/>
        </w:rPr>
        <w:t>jedną</w:t>
      </w:r>
      <w:proofErr w:type="spellEnd"/>
      <w:r w:rsidRPr="00501FCC">
        <w:rPr>
          <w:rFonts w:ascii="Arial" w:hAnsi="Arial" w:cs="Arial"/>
          <w:b/>
          <w:color w:val="ED3D8D"/>
          <w:sz w:val="22"/>
          <w:szCs w:val="22"/>
        </w:rPr>
        <w:t xml:space="preserve"> z </w:t>
      </w:r>
      <w:proofErr w:type="spellStart"/>
      <w:r w:rsidRPr="00501FCC">
        <w:rPr>
          <w:rFonts w:ascii="Arial" w:hAnsi="Arial" w:cs="Arial"/>
          <w:b/>
          <w:color w:val="ED3D8D"/>
          <w:sz w:val="22"/>
          <w:szCs w:val="22"/>
        </w:rPr>
        <w:t>opcji</w:t>
      </w:r>
      <w:proofErr w:type="spellEnd"/>
      <w:r w:rsidRPr="00501FCC">
        <w:rPr>
          <w:rFonts w:ascii="Arial" w:hAnsi="Arial" w:cs="Arial"/>
          <w:b/>
          <w:color w:val="ED3D8D"/>
          <w:sz w:val="22"/>
          <w:szCs w:val="22"/>
        </w:rPr>
        <w:t>.</w:t>
      </w:r>
    </w:p>
    <w:p w:rsidR="00D82213" w:rsidRPr="00501FCC" w:rsidRDefault="00D82213" w:rsidP="00501FCC">
      <w:pPr>
        <w:pStyle w:val="Odstavecseseznamem"/>
        <w:numPr>
          <w:ilvl w:val="0"/>
          <w:numId w:val="16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 xml:space="preserve">do 26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lat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                       </w:t>
      </w:r>
    </w:p>
    <w:p w:rsidR="00D82213" w:rsidRPr="00501FCC" w:rsidRDefault="00D82213" w:rsidP="00501FCC">
      <w:pPr>
        <w:pStyle w:val="Odstavecseseznamem"/>
        <w:numPr>
          <w:ilvl w:val="0"/>
          <w:numId w:val="16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 xml:space="preserve">26-45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lat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              </w:t>
      </w:r>
    </w:p>
    <w:p w:rsidR="00D82213" w:rsidRPr="00501FCC" w:rsidRDefault="00D82213" w:rsidP="00501FCC">
      <w:pPr>
        <w:pStyle w:val="Odstavecseseznamem"/>
        <w:numPr>
          <w:ilvl w:val="0"/>
          <w:numId w:val="16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 xml:space="preserve">45 -55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lat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                      </w:t>
      </w:r>
    </w:p>
    <w:p w:rsidR="00D82213" w:rsidRPr="00501FCC" w:rsidRDefault="00D82213" w:rsidP="00501FCC">
      <w:pPr>
        <w:pStyle w:val="Odstavecseseznamem"/>
        <w:numPr>
          <w:ilvl w:val="0"/>
          <w:numId w:val="16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 xml:space="preserve">55-65 </w:t>
      </w: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lat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                     </w:t>
      </w:r>
    </w:p>
    <w:p w:rsidR="00D82213" w:rsidRPr="00501FCC" w:rsidRDefault="00D82213" w:rsidP="00501FCC">
      <w:pPr>
        <w:pStyle w:val="Odstavecseseznamem"/>
        <w:numPr>
          <w:ilvl w:val="0"/>
          <w:numId w:val="16"/>
        </w:numPr>
        <w:ind w:left="993"/>
        <w:rPr>
          <w:rFonts w:ascii="Arial" w:hAnsi="Arial" w:cs="Arial"/>
          <w:color w:val="002060"/>
          <w:sz w:val="22"/>
          <w:szCs w:val="22"/>
        </w:rPr>
      </w:pPr>
      <w:r w:rsidRPr="00501FCC">
        <w:rPr>
          <w:rFonts w:ascii="Arial" w:hAnsi="Arial" w:cs="Arial"/>
          <w:color w:val="002060"/>
          <w:sz w:val="22"/>
          <w:szCs w:val="22"/>
        </w:rPr>
        <w:t xml:space="preserve">65+  </w:t>
      </w:r>
    </w:p>
    <w:p w:rsidR="00D82213" w:rsidRPr="00501FCC" w:rsidRDefault="00D82213" w:rsidP="00501FCC">
      <w:pPr>
        <w:ind w:left="993"/>
        <w:rPr>
          <w:rFonts w:ascii="Arial" w:hAnsi="Arial" w:cs="Arial"/>
          <w:sz w:val="22"/>
          <w:szCs w:val="22"/>
        </w:rPr>
      </w:pPr>
    </w:p>
    <w:p w:rsidR="00D82213" w:rsidRPr="00501FCC" w:rsidRDefault="00D82213" w:rsidP="00501FCC">
      <w:pPr>
        <w:ind w:left="142"/>
        <w:rPr>
          <w:rFonts w:ascii="Arial" w:hAnsi="Arial" w:cs="Arial"/>
          <w:b/>
          <w:color w:val="0070C0"/>
          <w:sz w:val="22"/>
          <w:szCs w:val="22"/>
        </w:rPr>
      </w:pPr>
      <w:r w:rsidRPr="00501FCC">
        <w:rPr>
          <w:rFonts w:ascii="Arial" w:hAnsi="Arial" w:cs="Arial"/>
          <w:b/>
          <w:color w:val="0070C0"/>
          <w:sz w:val="22"/>
          <w:szCs w:val="22"/>
        </w:rPr>
        <w:t xml:space="preserve">5. </w:t>
      </w:r>
      <w:proofErr w:type="spellStart"/>
      <w:proofErr w:type="gramStart"/>
      <w:r w:rsidRPr="00501FCC">
        <w:rPr>
          <w:rFonts w:ascii="Arial" w:hAnsi="Arial" w:cs="Arial"/>
          <w:b/>
          <w:color w:val="0070C0"/>
          <w:sz w:val="22"/>
          <w:szCs w:val="22"/>
        </w:rPr>
        <w:t>Jesteś</w:t>
      </w:r>
      <w:proofErr w:type="spellEnd"/>
      <w:r w:rsidRPr="00501FCC">
        <w:rPr>
          <w:rFonts w:ascii="Arial" w:hAnsi="Arial" w:cs="Arial"/>
          <w:b/>
          <w:color w:val="0070C0"/>
          <w:sz w:val="22"/>
          <w:szCs w:val="22"/>
        </w:rPr>
        <w:t xml:space="preserve"> ..?</w:t>
      </w:r>
      <w:proofErr w:type="gramEnd"/>
      <w:r w:rsidRPr="00501FCC">
        <w:rPr>
          <w:rFonts w:ascii="Arial" w:hAnsi="Arial" w:cs="Arial"/>
          <w:b/>
          <w:color w:val="0070C0"/>
          <w:sz w:val="22"/>
          <w:szCs w:val="22"/>
        </w:rPr>
        <w:t xml:space="preserve"> </w:t>
      </w:r>
    </w:p>
    <w:p w:rsidR="00D82213" w:rsidRPr="00501FCC" w:rsidRDefault="00D82213" w:rsidP="00501FCC">
      <w:pPr>
        <w:pStyle w:val="Odstavecseseznamem"/>
        <w:numPr>
          <w:ilvl w:val="0"/>
          <w:numId w:val="15"/>
        </w:numPr>
        <w:ind w:left="993"/>
        <w:rPr>
          <w:rFonts w:ascii="Arial" w:hAnsi="Arial" w:cs="Arial"/>
          <w:color w:val="002060"/>
          <w:sz w:val="22"/>
          <w:szCs w:val="22"/>
        </w:rPr>
      </w:pPr>
      <w:proofErr w:type="spellStart"/>
      <w:r w:rsidRPr="00501FCC">
        <w:rPr>
          <w:rFonts w:ascii="Arial" w:hAnsi="Arial" w:cs="Arial"/>
          <w:color w:val="002060"/>
          <w:sz w:val="22"/>
          <w:szCs w:val="22"/>
        </w:rPr>
        <w:t>mężczyzną</w:t>
      </w:r>
      <w:proofErr w:type="spellEnd"/>
      <w:r w:rsidRPr="00501FCC">
        <w:rPr>
          <w:rFonts w:ascii="Arial" w:hAnsi="Arial" w:cs="Arial"/>
          <w:color w:val="002060"/>
          <w:sz w:val="22"/>
          <w:szCs w:val="22"/>
        </w:rPr>
        <w:t xml:space="preserve">                  </w:t>
      </w:r>
    </w:p>
    <w:p w:rsidR="00D82213" w:rsidRPr="00501FCC" w:rsidRDefault="00D82213" w:rsidP="00501FCC">
      <w:pPr>
        <w:pStyle w:val="Odstavecseseznamem"/>
        <w:numPr>
          <w:ilvl w:val="0"/>
          <w:numId w:val="15"/>
        </w:numPr>
        <w:ind w:left="993"/>
        <w:rPr>
          <w:rFonts w:ascii="Arial" w:hAnsi="Arial" w:cs="Arial"/>
          <w:color w:val="002060"/>
          <w:sz w:val="22"/>
          <w:szCs w:val="22"/>
        </w:rPr>
      </w:pPr>
      <w:proofErr w:type="spellStart"/>
      <w:proofErr w:type="gramStart"/>
      <w:r w:rsidRPr="00501FCC">
        <w:rPr>
          <w:rFonts w:ascii="Arial" w:hAnsi="Arial" w:cs="Arial"/>
          <w:color w:val="002060"/>
          <w:sz w:val="22"/>
          <w:szCs w:val="22"/>
        </w:rPr>
        <w:t>kobietą</w:t>
      </w:r>
      <w:proofErr w:type="spellEnd"/>
      <w:proofErr w:type="gramEnd"/>
      <w:r w:rsidRPr="00501FCC">
        <w:rPr>
          <w:rFonts w:ascii="Arial" w:hAnsi="Arial" w:cs="Arial"/>
          <w:color w:val="002060"/>
          <w:sz w:val="22"/>
          <w:szCs w:val="22"/>
        </w:rPr>
        <w:t xml:space="preserve">?         </w:t>
      </w:r>
    </w:p>
    <w:p w:rsidR="00D82213" w:rsidRPr="00501FCC" w:rsidRDefault="00D82213" w:rsidP="00CF294C">
      <w:pPr>
        <w:rPr>
          <w:rFonts w:ascii="Arial" w:hAnsi="Arial" w:cs="Arial"/>
          <w:sz w:val="22"/>
          <w:szCs w:val="22"/>
          <w:lang w:val="pl-PL"/>
        </w:rPr>
      </w:pPr>
    </w:p>
    <w:p w:rsidR="00D63C62" w:rsidRPr="00501FCC" w:rsidRDefault="00501FCC" w:rsidP="00CF294C">
      <w:pPr>
        <w:ind w:left="120"/>
        <w:rPr>
          <w:rFonts w:ascii="Arial" w:eastAsia="Arial" w:hAnsi="Arial" w:cs="Arial"/>
          <w:sz w:val="22"/>
          <w:szCs w:val="22"/>
          <w:lang w:val="pl-PL"/>
        </w:rPr>
      </w:pPr>
      <w:r w:rsidRPr="00501FCC">
        <w:rPr>
          <w:rFonts w:ascii="Arial" w:eastAsia="Arial" w:hAnsi="Arial" w:cs="Arial"/>
          <w:b/>
          <w:color w:val="82C45D"/>
          <w:sz w:val="22"/>
          <w:szCs w:val="22"/>
          <w:lang w:val="pl-PL"/>
        </w:rPr>
        <w:t>6</w:t>
      </w:r>
      <w:r w:rsidR="001C24C1" w:rsidRPr="00501FCC">
        <w:rPr>
          <w:rFonts w:ascii="Arial" w:eastAsia="Arial" w:hAnsi="Arial" w:cs="Arial"/>
          <w:b/>
          <w:color w:val="82C45D"/>
          <w:sz w:val="22"/>
          <w:szCs w:val="22"/>
          <w:lang w:val="pl-PL"/>
        </w:rPr>
        <w:t xml:space="preserve">. Jak długi jest Twój pobyt w naszym regionie? </w:t>
      </w:r>
    </w:p>
    <w:p w:rsidR="00D63C62" w:rsidRPr="00501FCC" w:rsidRDefault="001C24C1" w:rsidP="00CF294C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Podaj liczbę noclegów, a w przypadku pobytu jednodniowego bez noclegu, wpisz 0.  ....................................</w:t>
      </w:r>
    </w:p>
    <w:p w:rsidR="00D63C62" w:rsidRPr="00501FCC" w:rsidRDefault="00D63C62" w:rsidP="00CF294C">
      <w:pPr>
        <w:rPr>
          <w:rFonts w:ascii="Arial" w:hAnsi="Arial" w:cs="Arial"/>
          <w:sz w:val="22"/>
          <w:szCs w:val="22"/>
          <w:lang w:val="pl-PL"/>
        </w:rPr>
      </w:pPr>
    </w:p>
    <w:p w:rsidR="00D63C62" w:rsidRPr="00501FCC" w:rsidRDefault="00501FCC" w:rsidP="00CF294C">
      <w:pPr>
        <w:ind w:left="306" w:right="4978" w:hanging="186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Arial" w:hAnsi="Arial" w:cs="Arial"/>
          <w:b/>
          <w:color w:val="ED3D8D"/>
          <w:sz w:val="22"/>
          <w:szCs w:val="22"/>
          <w:lang w:val="pl-PL"/>
        </w:rPr>
        <w:t>7</w:t>
      </w:r>
      <w:r w:rsidR="001C24C1" w:rsidRPr="00501FCC">
        <w:rPr>
          <w:rFonts w:ascii="Arial" w:eastAsia="Arial" w:hAnsi="Arial" w:cs="Arial"/>
          <w:b/>
          <w:color w:val="ED3D8D"/>
          <w:sz w:val="22"/>
          <w:szCs w:val="22"/>
          <w:lang w:val="pl-PL"/>
        </w:rPr>
        <w:t xml:space="preserve">. Z kim przyjechałaś/eś? </w:t>
      </w:r>
      <w:r w:rsidR="001C24C1"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Można wybrać kilka opcji. sam/a</w:t>
      </w:r>
    </w:p>
    <w:p w:rsidR="00D63C62" w:rsidRPr="00501FCC" w:rsidRDefault="001C24C1" w:rsidP="00D82213">
      <w:pPr>
        <w:pStyle w:val="Odstavecseseznamem"/>
        <w:numPr>
          <w:ilvl w:val="0"/>
          <w:numId w:val="11"/>
        </w:numPr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 partnerem/ką</w:t>
      </w:r>
    </w:p>
    <w:p w:rsidR="00D63C62" w:rsidRPr="00501FCC" w:rsidRDefault="001C24C1" w:rsidP="00D82213">
      <w:pPr>
        <w:pStyle w:val="Odstavecseseznamem"/>
        <w:numPr>
          <w:ilvl w:val="0"/>
          <w:numId w:val="11"/>
        </w:numPr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 rodziną (podaj liczbę osób ........)</w:t>
      </w:r>
    </w:p>
    <w:p w:rsidR="00D63C62" w:rsidRPr="00501FCC" w:rsidRDefault="001C24C1" w:rsidP="00D82213">
      <w:pPr>
        <w:pStyle w:val="Odstavecseseznamem"/>
        <w:numPr>
          <w:ilvl w:val="0"/>
          <w:numId w:val="11"/>
        </w:numPr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 przyjaciółmi (podaj liczbę osób ........)</w:t>
      </w:r>
    </w:p>
    <w:p w:rsidR="00D63C62" w:rsidRPr="00501FCC" w:rsidRDefault="001C24C1" w:rsidP="00D82213">
      <w:pPr>
        <w:pStyle w:val="Odstavecseseznamem"/>
        <w:numPr>
          <w:ilvl w:val="0"/>
          <w:numId w:val="11"/>
        </w:numPr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>inne (podaj liczbę osób ........)</w:t>
      </w:r>
      <w:r w:rsidR="00501FCC"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br/>
      </w:r>
    </w:p>
    <w:p w:rsidR="00501FCC" w:rsidRPr="00501FCC" w:rsidRDefault="00501FCC" w:rsidP="00501FCC">
      <w:pPr>
        <w:ind w:left="120"/>
        <w:rPr>
          <w:rFonts w:ascii="Arial" w:eastAsia="Arial" w:hAnsi="Arial" w:cs="Arial"/>
          <w:color w:val="F79646" w:themeColor="accent6"/>
          <w:sz w:val="22"/>
          <w:szCs w:val="22"/>
          <w:lang w:val="pl-PL"/>
        </w:rPr>
      </w:pPr>
      <w:r w:rsidRPr="00501FCC">
        <w:rPr>
          <w:rFonts w:ascii="Arial" w:eastAsia="Arial" w:hAnsi="Arial" w:cs="Arial"/>
          <w:b/>
          <w:color w:val="F79646" w:themeColor="accent6"/>
          <w:sz w:val="22"/>
          <w:szCs w:val="22"/>
          <w:lang w:val="pl-PL"/>
        </w:rPr>
        <w:t xml:space="preserve">8. Ile średnio kosztuje Twój pobyt za 1 osobę za 1 dzień? </w:t>
      </w:r>
    </w:p>
    <w:p w:rsidR="00501FCC" w:rsidRPr="00501FCC" w:rsidRDefault="00501FCC" w:rsidP="00501FCC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Podaj szacunkową wartość wszelkich kosztów na osobę bez kosztów dojazdu</w:t>
      </w:r>
    </w:p>
    <w:p w:rsidR="00501FCC" w:rsidRPr="00501FCC" w:rsidRDefault="00501FCC" w:rsidP="00501FCC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(tzn. zakwaterowanie, wyżywienie, zakupy różnych artykułów i usług itp.).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</w:pPr>
      <w:r w:rsidRPr="00501FCC">
        <w:rPr>
          <w:rFonts w:ascii="Arial" w:hAnsi="Arial" w:cs="Arial"/>
          <w:noProof/>
          <w:sz w:val="22"/>
          <w:szCs w:val="22"/>
          <w:lang w:val="cs-CZ" w:eastAsia="cs-CZ"/>
        </w:rPr>
        <mc:AlternateContent>
          <mc:Choice Requires="wpg">
            <w:drawing>
              <wp:anchor distT="0" distB="0" distL="114300" distR="114300" simplePos="0" relativeHeight="251683840" behindDoc="1" locked="0" layoutInCell="1" allowOverlap="1">
                <wp:simplePos x="0" y="0"/>
                <wp:positionH relativeFrom="page">
                  <wp:posOffset>5922645</wp:posOffset>
                </wp:positionH>
                <wp:positionV relativeFrom="paragraph">
                  <wp:posOffset>63500</wp:posOffset>
                </wp:positionV>
                <wp:extent cx="69850" cy="69850"/>
                <wp:effectExtent l="7620" t="8890" r="8255" b="6985"/>
                <wp:wrapNone/>
                <wp:docPr id="4" name="Skupin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50" cy="69850"/>
                          <a:chOff x="9327" y="100"/>
                          <a:chExt cx="110" cy="110"/>
                        </a:xfrm>
                      </wpg:grpSpPr>
                      <wps:wsp>
                        <wps:cNvPr id="5" name="Freeform 296"/>
                        <wps:cNvSpPr>
                          <a:spLocks/>
                        </wps:cNvSpPr>
                        <wps:spPr bwMode="auto">
                          <a:xfrm>
                            <a:off x="9327" y="100"/>
                            <a:ext cx="110" cy="110"/>
                          </a:xfrm>
                          <a:custGeom>
                            <a:avLst/>
                            <a:gdLst>
                              <a:gd name="T0" fmla="+- 0 9327 9327"/>
                              <a:gd name="T1" fmla="*/ T0 w 110"/>
                              <a:gd name="T2" fmla="+- 0 210 100"/>
                              <a:gd name="T3" fmla="*/ 210 h 110"/>
                              <a:gd name="T4" fmla="+- 0 9437 9327"/>
                              <a:gd name="T5" fmla="*/ T4 w 110"/>
                              <a:gd name="T6" fmla="+- 0 210 100"/>
                              <a:gd name="T7" fmla="*/ 210 h 110"/>
                              <a:gd name="T8" fmla="+- 0 9437 9327"/>
                              <a:gd name="T9" fmla="*/ T8 w 110"/>
                              <a:gd name="T10" fmla="+- 0 100 100"/>
                              <a:gd name="T11" fmla="*/ 100 h 110"/>
                              <a:gd name="T12" fmla="+- 0 9327 9327"/>
                              <a:gd name="T13" fmla="*/ T12 w 110"/>
                              <a:gd name="T14" fmla="+- 0 100 100"/>
                              <a:gd name="T15" fmla="*/ 100 h 110"/>
                              <a:gd name="T16" fmla="+- 0 9327 9327"/>
                              <a:gd name="T17" fmla="*/ T16 w 110"/>
                              <a:gd name="T18" fmla="+- 0 210 100"/>
                              <a:gd name="T19" fmla="*/ 210 h 1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0" h="110">
                                <a:moveTo>
                                  <a:pt x="0" y="110"/>
                                </a:moveTo>
                                <a:lnTo>
                                  <a:pt x="110" y="110"/>
                                </a:lnTo>
                                <a:lnTo>
                                  <a:pt x="1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82C45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442076" id="Skupina 4" o:spid="_x0000_s1026" style="position:absolute;margin-left:466.35pt;margin-top:5pt;width:5.5pt;height:5.5pt;z-index:-251632640;mso-position-horizontal-relative:page" coordorigin="9327,100" coordsize="110,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">
                <v:shape id="Freeform 296" o:spid="_x0000_s1027" style="position:absolute;left:9327;top:100;width:110;height:110;visibility:visible;mso-wrap-style:square;v-text-anchor:top" coordsize="110,1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VQmcEA&#10;AADaAAAADwAAAGRycy9kb3ducmV2LnhtbERPPWvDMBDdC/kP4gpZSiM7NMG4kU0aKHTpUCdLtsO6&#10;2KbWyVhS7PbXV4FAx8f73pWz6cWVRtdZVpCuEhDEtdUdNwpOx/fnDITzyBp7y6TghxyUxeJhh7m2&#10;E3/RtfKNiCHsclTQej/kUrq6JYNuZQfiyF3saNBHODZSjzjFcNPLdZJspcGOY0OLAx1aqr+rYOKM&#10;LMzhcPl98yF9+czOIaSnzZNSy8d5/wrC0+z/xXf3h1awgduV6AdZ/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z1UJnBAAAA2gAAAA8AAAAAAAAAAAAAAAAAmAIAAGRycy9kb3du&#10;cmV2LnhtbFBLBQYAAAAABAAEAPUAAACGAwAAAAA=&#10;" path="m,110r110,l110,,,,,110xe" filled="f" strokecolor="#82c45d">
                  <v:path arrowok="t" o:connecttype="custom" o:connectlocs="0,210;110,210;110,100;0,100;0,210" o:connectangles="0,0,0,0,0"/>
                </v:shape>
                <w10:wrap anchorx="page"/>
              </v:group>
            </w:pict>
          </mc:Fallback>
        </mc:AlternateConten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Do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200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CZK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    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Od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201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do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500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CZK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    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Od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501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do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1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000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7"/>
          <w:position w:val="-1"/>
          <w:sz w:val="22"/>
          <w:szCs w:val="22"/>
          <w:lang w:val="pl-PL"/>
        </w:rPr>
        <w:t>CZK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   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Od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1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001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do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2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000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CZK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    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Ponad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2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000</w:t>
      </w: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 xml:space="preserve"> </w:t>
      </w:r>
      <w:r w:rsidRPr="00501FCC">
        <w:rPr>
          <w:rFonts w:ascii="Arial" w:eastAsia="Liberation Sans" w:hAnsi="Arial" w:cs="Arial"/>
          <w:color w:val="004990"/>
          <w:w w:val="96"/>
          <w:position w:val="-1"/>
          <w:sz w:val="22"/>
          <w:szCs w:val="22"/>
          <w:lang w:val="pl-PL"/>
        </w:rPr>
        <w:t>CZK</w:t>
      </w:r>
    </w:p>
    <w:p w:rsidR="00501FCC" w:rsidRPr="00501FCC" w:rsidRDefault="00501FCC" w:rsidP="00501FCC">
      <w:pPr>
        <w:rPr>
          <w:rFonts w:ascii="Arial" w:eastAsia="Liberation Sans" w:hAnsi="Arial" w:cs="Arial"/>
          <w:sz w:val="22"/>
          <w:szCs w:val="22"/>
          <w:lang w:val="pl-PL"/>
        </w:rPr>
      </w:pPr>
    </w:p>
    <w:p w:rsidR="00501FCC" w:rsidRPr="00501FCC" w:rsidRDefault="00501FCC" w:rsidP="00501FCC">
      <w:pPr>
        <w:tabs>
          <w:tab w:val="left" w:pos="3620"/>
        </w:tabs>
        <w:ind w:right="795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Arial" w:hAnsi="Arial" w:cs="Arial"/>
          <w:b/>
          <w:color w:val="642A80"/>
          <w:sz w:val="22"/>
          <w:szCs w:val="22"/>
          <w:lang w:val="pl-PL"/>
        </w:rPr>
        <w:t>9</w:t>
      </w:r>
      <w:r w:rsidR="001C24C1" w:rsidRPr="00501FCC">
        <w:rPr>
          <w:rFonts w:ascii="Arial" w:eastAsia="Arial" w:hAnsi="Arial" w:cs="Arial"/>
          <w:b/>
          <w:color w:val="642A80"/>
          <w:sz w:val="22"/>
          <w:szCs w:val="22"/>
          <w:lang w:val="pl-PL"/>
        </w:rPr>
        <w:t xml:space="preserve">. Jakie były główne powody przyjazdu do naszego regionu? </w:t>
      </w:r>
      <w:r w:rsidR="001C24C1"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Można wybrać kilka opcji. </w:t>
      </w: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br/>
      </w:r>
      <w:r w:rsidR="001C24C1"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wiedza</w:t>
      </w: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nie</w:t>
      </w:r>
    </w:p>
    <w:p w:rsidR="00D63C62" w:rsidRPr="00501FCC" w:rsidRDefault="001C24C1" w:rsidP="00501FCC">
      <w:pPr>
        <w:pStyle w:val="Odstavecseseznamem"/>
        <w:numPr>
          <w:ilvl w:val="0"/>
          <w:numId w:val="12"/>
        </w:numPr>
        <w:tabs>
          <w:tab w:val="left" w:pos="3620"/>
        </w:tabs>
        <w:ind w:right="795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zdrowie, rehabilitacja               </w:t>
      </w:r>
    </w:p>
    <w:p w:rsidR="00501FCC" w:rsidRPr="00501FCC" w:rsidRDefault="001C24C1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wypoczynek, rekreacja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abawa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akupy</w:t>
      </w:r>
    </w:p>
    <w:p w:rsidR="00D63C62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odwiedzenie rodziny</w:t>
      </w:r>
      <w:r w:rsidR="001C24C1"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                  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akcja Wstęp wolny</w:t>
      </w:r>
    </w:p>
    <w:p w:rsidR="00501FCC" w:rsidRPr="00501FCC" w:rsidRDefault="00501FCC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lastRenderedPageBreak/>
        <w:t xml:space="preserve">Czeski szlak zabytków techniki </w:t>
      </w:r>
    </w:p>
    <w:p w:rsidR="00D63C62" w:rsidRPr="00501FCC" w:rsidRDefault="001C24C1" w:rsidP="00501FCC">
      <w:pPr>
        <w:pStyle w:val="Odstavecseseznamem"/>
        <w:numPr>
          <w:ilvl w:val="0"/>
          <w:numId w:val="12"/>
        </w:numPr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>inne powody: ...........................................</w:t>
      </w:r>
    </w:p>
    <w:p w:rsidR="00D63C62" w:rsidRPr="00501FCC" w:rsidRDefault="00D63C62" w:rsidP="00CF294C">
      <w:pPr>
        <w:rPr>
          <w:rFonts w:ascii="Arial" w:hAnsi="Arial" w:cs="Arial"/>
          <w:sz w:val="22"/>
          <w:szCs w:val="22"/>
          <w:lang w:val="pl-PL"/>
        </w:rPr>
      </w:pPr>
    </w:p>
    <w:p w:rsidR="00501FCC" w:rsidRPr="00501FCC" w:rsidRDefault="00501FCC" w:rsidP="00CF294C">
      <w:pPr>
        <w:ind w:left="306" w:right="1241" w:hanging="186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Arial" w:hAnsi="Arial" w:cs="Arial"/>
          <w:b/>
          <w:color w:val="0788C9"/>
          <w:sz w:val="22"/>
          <w:szCs w:val="22"/>
          <w:lang w:val="pl-PL"/>
        </w:rPr>
        <w:t>10</w:t>
      </w:r>
      <w:r w:rsidR="001C24C1" w:rsidRPr="00501FCC">
        <w:rPr>
          <w:rFonts w:ascii="Arial" w:eastAsia="Arial" w:hAnsi="Arial" w:cs="Arial"/>
          <w:b/>
          <w:color w:val="0788C9"/>
          <w:sz w:val="22"/>
          <w:szCs w:val="22"/>
          <w:lang w:val="pl-PL"/>
        </w:rPr>
        <w:t xml:space="preserve">. W jaki sposób dowiedziałaś/eś się o naszym regionie? </w:t>
      </w:r>
      <w:r w:rsidR="001C24C1"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Można wybrać kilka opcji. </w:t>
      </w:r>
    </w:p>
    <w:p w:rsidR="00D63C62" w:rsidRPr="00501FCC" w:rsidRDefault="001C24C1" w:rsidP="00501FCC">
      <w:pPr>
        <w:pStyle w:val="Odstavecseseznamem"/>
        <w:numPr>
          <w:ilvl w:val="0"/>
          <w:numId w:val="18"/>
        </w:numPr>
        <w:ind w:left="993" w:right="1241" w:hanging="436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Już tu byłam/em i mam własne, dobre doświadczenia.</w:t>
      </w:r>
    </w:p>
    <w:p w:rsidR="00D63C62" w:rsidRPr="00501FCC" w:rsidRDefault="001C24C1" w:rsidP="00501FCC">
      <w:pPr>
        <w:pStyle w:val="Odstavecseseznamem"/>
        <w:numPr>
          <w:ilvl w:val="0"/>
          <w:numId w:val="18"/>
        </w:numPr>
        <w:ind w:left="993" w:hanging="436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 polecenia przyjaciół lub bliskich.</w:t>
      </w:r>
    </w:p>
    <w:p w:rsidR="00501FCC" w:rsidRPr="00501FCC" w:rsidRDefault="001C24C1" w:rsidP="00501FCC">
      <w:pPr>
        <w:pStyle w:val="Odstavecseseznamem"/>
        <w:numPr>
          <w:ilvl w:val="0"/>
          <w:numId w:val="18"/>
        </w:numPr>
        <w:ind w:left="993" w:right="812" w:hanging="436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Dzięki portalom społecznościowym (profile destynacji, usługodawców, atrakcji turystycznych itp.). </w:t>
      </w:r>
    </w:p>
    <w:p w:rsidR="00501FCC" w:rsidRPr="00501FCC" w:rsidRDefault="001C24C1" w:rsidP="00501FCC">
      <w:pPr>
        <w:pStyle w:val="Odstavecseseznamem"/>
        <w:numPr>
          <w:ilvl w:val="0"/>
          <w:numId w:val="18"/>
        </w:numPr>
        <w:ind w:left="993" w:right="812" w:hanging="436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e stron internetowych (strony konkretnych destynacji, usługodawców, strony specjalistyczne itp.).</w:t>
      </w:r>
    </w:p>
    <w:p w:rsidR="00501FCC" w:rsidRPr="00501FCC" w:rsidRDefault="001C24C1" w:rsidP="00501FCC">
      <w:pPr>
        <w:pStyle w:val="Odstavecseseznamem"/>
        <w:numPr>
          <w:ilvl w:val="0"/>
          <w:numId w:val="18"/>
        </w:numPr>
        <w:ind w:left="993" w:right="812" w:hanging="436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Z reklamy w mediach (prasa, radio, telewizja).</w:t>
      </w:r>
    </w:p>
    <w:p w:rsidR="00D63C62" w:rsidRPr="00501FCC" w:rsidRDefault="00501FCC" w:rsidP="00501FCC">
      <w:pPr>
        <w:pStyle w:val="Odstavecseseznamem"/>
        <w:numPr>
          <w:ilvl w:val="0"/>
          <w:numId w:val="18"/>
        </w:numPr>
        <w:ind w:left="993" w:right="812" w:hanging="436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>I</w:t>
      </w:r>
      <w:r w:rsidR="001C24C1" w:rsidRPr="00501FCC"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>nne  ........................................................................................................................</w:t>
      </w:r>
      <w:r>
        <w:rPr>
          <w:rFonts w:ascii="Arial" w:eastAsia="Liberation Sans" w:hAnsi="Arial" w:cs="Arial"/>
          <w:color w:val="004990"/>
          <w:position w:val="-1"/>
          <w:sz w:val="22"/>
          <w:szCs w:val="22"/>
          <w:lang w:val="pl-PL"/>
        </w:rPr>
        <w:t>..............</w:t>
      </w:r>
    </w:p>
    <w:p w:rsidR="00D63C62" w:rsidRPr="00501FCC" w:rsidRDefault="00D63C62" w:rsidP="00CF294C">
      <w:pPr>
        <w:rPr>
          <w:rFonts w:ascii="Arial" w:hAnsi="Arial" w:cs="Arial"/>
          <w:sz w:val="22"/>
          <w:szCs w:val="22"/>
          <w:lang w:val="pl-PL"/>
        </w:rPr>
      </w:pPr>
    </w:p>
    <w:p w:rsidR="00D63C62" w:rsidRPr="00501FCC" w:rsidRDefault="00D63C62" w:rsidP="00CF294C">
      <w:pPr>
        <w:rPr>
          <w:rFonts w:ascii="Arial" w:hAnsi="Arial" w:cs="Arial"/>
          <w:sz w:val="22"/>
          <w:szCs w:val="22"/>
          <w:lang w:val="pl-PL"/>
        </w:rPr>
      </w:pPr>
    </w:p>
    <w:p w:rsidR="00D63C62" w:rsidRPr="00501FCC" w:rsidRDefault="00501FCC" w:rsidP="00CF294C">
      <w:pPr>
        <w:rPr>
          <w:rFonts w:ascii="Arial" w:hAnsi="Arial" w:cs="Arial"/>
          <w:sz w:val="22"/>
          <w:szCs w:val="22"/>
          <w:lang w:val="pl-PL"/>
        </w:rPr>
      </w:pPr>
      <w:r w:rsidRPr="00501FCC">
        <w:rPr>
          <w:rFonts w:ascii="Arial" w:eastAsia="Arial" w:hAnsi="Arial" w:cs="Arial"/>
          <w:b/>
          <w:color w:val="F79323"/>
          <w:sz w:val="22"/>
          <w:szCs w:val="22"/>
          <w:lang w:val="pl-PL"/>
        </w:rPr>
        <w:t>11. Jakie miejsca odwiedziliście w ramach imprezy „Wstęp wolny”?</w:t>
      </w:r>
    </w:p>
    <w:p w:rsidR="00D63C62" w:rsidRPr="00501FCC" w:rsidRDefault="001C24C1" w:rsidP="00CF294C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...........................................................................................................................................................................</w:t>
      </w:r>
    </w:p>
    <w:p w:rsidR="00D63C62" w:rsidRPr="00501FCC" w:rsidRDefault="00D63C62" w:rsidP="00CF294C">
      <w:pPr>
        <w:rPr>
          <w:rFonts w:ascii="Arial" w:hAnsi="Arial" w:cs="Arial"/>
          <w:sz w:val="22"/>
          <w:szCs w:val="22"/>
          <w:lang w:val="pl-PL"/>
        </w:rPr>
      </w:pPr>
    </w:p>
    <w:p w:rsidR="00D63C62" w:rsidRPr="00501FCC" w:rsidRDefault="001C24C1" w:rsidP="00CF294C">
      <w:pPr>
        <w:ind w:left="120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...........................................................................................................................................................................</w:t>
      </w:r>
    </w:p>
    <w:p w:rsidR="00D63C62" w:rsidRPr="00501FCC" w:rsidRDefault="00D63C62" w:rsidP="00CF294C">
      <w:pPr>
        <w:rPr>
          <w:rFonts w:ascii="Arial" w:hAnsi="Arial" w:cs="Arial"/>
          <w:sz w:val="22"/>
          <w:szCs w:val="22"/>
          <w:lang w:val="pl-PL"/>
        </w:rPr>
      </w:pPr>
    </w:p>
    <w:p w:rsidR="00D63C62" w:rsidRPr="00501FCC" w:rsidRDefault="001C24C1" w:rsidP="00501FCC">
      <w:pPr>
        <w:ind w:left="100" w:right="367"/>
        <w:jc w:val="center"/>
        <w:rPr>
          <w:rFonts w:ascii="Arial" w:eastAsia="Liberation Sans" w:hAnsi="Arial" w:cs="Arial"/>
          <w:b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b/>
          <w:color w:val="004990"/>
          <w:sz w:val="22"/>
          <w:szCs w:val="22"/>
          <w:lang w:val="pl-PL"/>
        </w:rPr>
        <w:t>Dziękujemy za czas poświęcony na wypełnienie ankiety, dzięki której będziemy mogli lepiej wyprofilować naszą ofertę turystyczną oraz podnieść jakość usług oferowanych w naszym regionie.</w:t>
      </w:r>
    </w:p>
    <w:p w:rsidR="00D63C62" w:rsidRPr="00501FCC" w:rsidRDefault="00D63C62" w:rsidP="00CF294C">
      <w:pPr>
        <w:rPr>
          <w:rFonts w:ascii="Arial" w:hAnsi="Arial" w:cs="Arial"/>
          <w:sz w:val="22"/>
          <w:szCs w:val="22"/>
          <w:lang w:val="pl-PL"/>
        </w:rPr>
      </w:pPr>
    </w:p>
    <w:p w:rsidR="00CF294C" w:rsidRPr="00501FCC" w:rsidRDefault="001C24C1" w:rsidP="00CF294C">
      <w:pPr>
        <w:ind w:left="100" w:right="90"/>
        <w:jc w:val="both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Data:.................................................................................................................................................................. </w:t>
      </w:r>
    </w:p>
    <w:p w:rsidR="00501FCC" w:rsidRPr="00501FCC" w:rsidRDefault="00501FCC" w:rsidP="00CF294C">
      <w:pPr>
        <w:ind w:left="100" w:right="90"/>
        <w:jc w:val="both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</w:p>
    <w:p w:rsidR="00CF294C" w:rsidRPr="00501FCC" w:rsidRDefault="001C24C1" w:rsidP="00CF294C">
      <w:pPr>
        <w:ind w:left="100" w:right="90"/>
        <w:jc w:val="both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 xml:space="preserve">Miejsce wypełnienia ankiety: ............................................................................................................................. </w:t>
      </w:r>
    </w:p>
    <w:p w:rsidR="00501FCC" w:rsidRPr="00501FCC" w:rsidRDefault="00501FCC" w:rsidP="00CF294C">
      <w:pPr>
        <w:ind w:left="100" w:right="90"/>
        <w:jc w:val="both"/>
        <w:rPr>
          <w:rFonts w:ascii="Arial" w:eastAsia="Liberation Sans" w:hAnsi="Arial" w:cs="Arial"/>
          <w:color w:val="004990"/>
          <w:sz w:val="22"/>
          <w:szCs w:val="22"/>
          <w:lang w:val="pl-PL"/>
        </w:rPr>
      </w:pPr>
    </w:p>
    <w:p w:rsidR="00D63C62" w:rsidRPr="00501FCC" w:rsidRDefault="001C24C1" w:rsidP="00CF294C">
      <w:pPr>
        <w:ind w:left="100" w:right="90"/>
        <w:jc w:val="both"/>
        <w:rPr>
          <w:rFonts w:ascii="Arial" w:eastAsia="Liberation Sans" w:hAnsi="Arial" w:cs="Arial"/>
          <w:sz w:val="22"/>
          <w:szCs w:val="22"/>
          <w:lang w:val="pl-PL"/>
        </w:rPr>
      </w:pPr>
      <w:r w:rsidRPr="00501FCC">
        <w:rPr>
          <w:rFonts w:ascii="Arial" w:eastAsia="Liberation Sans" w:hAnsi="Arial" w:cs="Arial"/>
          <w:color w:val="004990"/>
          <w:sz w:val="22"/>
          <w:szCs w:val="22"/>
          <w:lang w:val="pl-PL"/>
        </w:rPr>
        <w:t>E-mail kontaktowy: ............................................................................................................................................</w:t>
      </w:r>
    </w:p>
    <w:p w:rsidR="00D63C62" w:rsidRPr="00501FCC" w:rsidRDefault="00D63C62">
      <w:pPr>
        <w:spacing w:line="200" w:lineRule="exact"/>
        <w:rPr>
          <w:rFonts w:ascii="Arial" w:hAnsi="Arial" w:cs="Arial"/>
          <w:sz w:val="22"/>
          <w:szCs w:val="22"/>
          <w:lang w:val="pl-PL"/>
        </w:rPr>
      </w:pPr>
    </w:p>
    <w:p w:rsidR="00D63C62" w:rsidRPr="00CF294C" w:rsidRDefault="00D63C62">
      <w:pPr>
        <w:spacing w:line="200" w:lineRule="exact"/>
        <w:rPr>
          <w:rFonts w:ascii="Arial" w:hAnsi="Arial" w:cs="Arial"/>
          <w:lang w:val="pl-PL"/>
        </w:rPr>
      </w:pPr>
    </w:p>
    <w:p w:rsidR="00D63C62" w:rsidRPr="00CF294C" w:rsidRDefault="00D63C62">
      <w:pPr>
        <w:spacing w:line="200" w:lineRule="exact"/>
        <w:rPr>
          <w:rFonts w:ascii="Arial" w:hAnsi="Arial" w:cs="Arial"/>
          <w:lang w:val="pl-PL"/>
        </w:rPr>
      </w:pPr>
    </w:p>
    <w:p w:rsidR="00D63C62" w:rsidRPr="00CF294C" w:rsidRDefault="00D63C62">
      <w:pPr>
        <w:spacing w:line="200" w:lineRule="exact"/>
        <w:rPr>
          <w:rFonts w:ascii="Arial" w:hAnsi="Arial" w:cs="Arial"/>
          <w:lang w:val="pl-PL"/>
        </w:rPr>
      </w:pPr>
    </w:p>
    <w:p w:rsidR="00D63C62" w:rsidRPr="00CF294C" w:rsidRDefault="00D63C62">
      <w:pPr>
        <w:spacing w:line="200" w:lineRule="exact"/>
        <w:rPr>
          <w:rFonts w:ascii="Arial" w:hAnsi="Arial" w:cs="Arial"/>
          <w:lang w:val="pl-PL"/>
        </w:rPr>
      </w:pPr>
    </w:p>
    <w:p w:rsidR="00D63C62" w:rsidRPr="00CF294C" w:rsidRDefault="00D63C62">
      <w:pPr>
        <w:spacing w:line="200" w:lineRule="exact"/>
        <w:rPr>
          <w:rFonts w:ascii="Arial" w:hAnsi="Arial" w:cs="Arial"/>
          <w:lang w:val="pl-PL"/>
        </w:rPr>
      </w:pPr>
    </w:p>
    <w:p w:rsidR="00D63C62" w:rsidRPr="00CF294C" w:rsidRDefault="00D63C62">
      <w:pPr>
        <w:spacing w:line="200" w:lineRule="exact"/>
        <w:rPr>
          <w:rFonts w:ascii="Arial" w:hAnsi="Arial" w:cs="Arial"/>
          <w:lang w:val="pl-PL"/>
        </w:rPr>
      </w:pPr>
    </w:p>
    <w:p w:rsidR="00D63C62" w:rsidRPr="005F39FE" w:rsidRDefault="00D63C62">
      <w:pPr>
        <w:spacing w:line="200" w:lineRule="exact"/>
        <w:rPr>
          <w:lang w:val="pl-PL"/>
        </w:rPr>
      </w:pPr>
    </w:p>
    <w:p w:rsidR="00D63C62" w:rsidRPr="005F39FE" w:rsidRDefault="00D63C62" w:rsidP="00CF294C">
      <w:pPr>
        <w:spacing w:before="4" w:line="160" w:lineRule="exact"/>
        <w:rPr>
          <w:sz w:val="16"/>
          <w:szCs w:val="16"/>
          <w:lang w:val="pl-PL"/>
        </w:rPr>
      </w:pPr>
    </w:p>
    <w:sectPr w:rsidR="00D63C62" w:rsidRPr="005F39FE" w:rsidSect="00501FCC">
      <w:headerReference w:type="default" r:id="rId8"/>
      <w:pgSz w:w="11920" w:h="16840"/>
      <w:pgMar w:top="2240" w:right="600" w:bottom="567" w:left="600" w:header="667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497F" w:rsidRDefault="0058497F">
      <w:r>
        <w:separator/>
      </w:r>
    </w:p>
  </w:endnote>
  <w:endnote w:type="continuationSeparator" w:id="0">
    <w:p w:rsidR="0058497F" w:rsidRDefault="00584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497F" w:rsidRDefault="0058497F">
      <w:r>
        <w:separator/>
      </w:r>
    </w:p>
  </w:footnote>
  <w:footnote w:type="continuationSeparator" w:id="0">
    <w:p w:rsidR="0058497F" w:rsidRDefault="005849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C62" w:rsidRDefault="0058497F" w:rsidP="00CF294C">
    <w:pPr>
      <w:tabs>
        <w:tab w:val="left" w:pos="3828"/>
      </w:tabs>
      <w:spacing w:line="200" w:lineRule="exact"/>
    </w:pPr>
    <w:r>
      <w:pict>
        <v:group id="_x0000_s2093" style="position:absolute;margin-left:437.15pt;margin-top:35.65pt;width:60.4pt;height:74.95pt;z-index:-251664384;mso-position-horizontal-relative:page;mso-position-vertical-relative:page" coordorigin="8743,713" coordsize="1208,1499">
          <v:shape id="_x0000_s2104" style="position:absolute;left:8750;top:1129;width:371;height:378" coordorigin="8750,1129" coordsize="371,378" path="m8776,1507r135,l9025,1507r36,l9062,1487r2,-20l9066,1447r4,-20l9074,1407r5,-19l9085,1369r6,-20l9099,1331r8,-19l9116,1294r5,-10l9108,1276r-19,-10l9077,1259r-17,-10l9042,1239r-20,-12l9002,1216r-21,-12l8961,1192r-20,-11l8922,1170r-19,-11l8887,1150r-14,-9l8860,1135r-9,-6l8851,1129r-10,18l8832,1165r-9,18l8815,1202r-8,18l8800,1239r-7,19l8787,1277r-6,20l8776,1316r-5,20l8766,1355r-3,20l8759,1395r-3,20l8754,1435r-2,20l8751,1475r-1,21l8750,1506r26,1xe" fillcolor="#ed3d8d" stroked="f">
            <v:path arrowok="t"/>
          </v:shape>
          <v:shape id="_x0000_s2103" style="position:absolute;left:8750;top:1529;width:371;height:378" coordorigin="8750,1529" coordsize="371,378" path="m8756,1529r-6,l8751,1549r1,21l8753,1590r2,20l8758,1630r3,20l8764,1670r4,19l8773,1709r5,19l8784,1748r6,19l8796,1786r7,19l8811,1824r8,19l8827,1861r9,18l8845,1897r6,10l8860,1901r12,-6l8886,1886r16,-9l8920,1867r20,-11l8960,1844r20,-12l9001,1821r20,-12l9040,1798r19,-11l9076,1777r1,l9098,1765r16,-10l9121,1751r-9,-18l9103,1715r-8,-19l9088,1677r-6,-19l9077,1639r-5,-20l9068,1599r-3,-20l9063,1559r-1,-20l9061,1529r-111,l8851,1529r-95,xe" fillcolor="#642a80" stroked="f">
            <v:path arrowok="t"/>
          </v:shape>
          <v:shape id="_x0000_s2102" style="position:absolute;left:8862;top:1770;width:434;height:434" coordorigin="8862,1770" coordsize="434,434" path="m8866,1923r6,20l8883,1960r12,16l8906,1993r13,16l8931,2025r13,15l8958,2055r13,15l8986,2084r14,14l9015,2112r15,13l9046,2138r15,13l9078,2163r16,12l9111,2186r17,11l9140,2204r5,-9l9152,2182r8,-14l9170,2152r10,-18l9191,2115r12,-20l9214,2074r12,-20l9238,2033r11,-19l9260,1996r9,-17l9281,1958r10,-16l9296,1934r-18,-11l9262,1911r-17,-12l9230,1886r-15,-14l9200,1858r-13,-14l9173,1829r-12,-16l9149,1797r-11,-17l9131,1770r-17,10l9095,1791r-19,11l9055,1814r-20,12l9014,1837r-20,12l8973,1861r-19,11l8935,1883r-17,10l8902,1902r-14,8l8876,1917r-10,6xe" fillcolor="#0a4e8e" stroked="f">
            <v:path arrowok="t"/>
          </v:shape>
          <v:shape id="_x0000_s2101" style="position:absolute;left:9557;top:720;width:379;height:372" coordorigin="9557,720" coordsize="379,372" path="m9557,720r,312l9577,1033r21,2l9618,1037r20,4l9657,1045r20,5l9696,1055r19,7l9734,1069r18,9l9770,1086r10,6l9790,1074r11,-18l9813,1036r11,-20l9836,995r12,-20l9860,954r12,-20l9883,914r11,-18l9904,878r9,-15l9921,849r7,-13l9936,822r-18,-10l9900,803r-18,-9l9864,786r-19,-8l9826,771r-19,-7l9788,758r-19,-6l9750,746r-20,-4l9710,737r-19,-4l9671,730r-20,-3l9630,724r-20,-1l9590,721r-20,-1l9557,720xe" fillcolor="#0788c9" stroked="f">
            <v:path arrowok="t"/>
          </v:shape>
          <v:shape id="_x0000_s2100" style="position:absolute;left:9157;top:720;width:379;height:372" coordorigin="9157,720" coordsize="379,372" path="m9536,720r-20,1l9496,722r-21,1l9455,725r-20,3l9415,731r-20,4l9376,739r-20,4l9336,748r-19,6l9298,760r-19,7l9260,774r-19,7l9223,789r-19,9l9186,807r-18,9l9157,822r1,1l9222,934r12,21l9246,976r12,21l9270,1017r11,19l9290,1053r9,15l9307,1081r5,10l9313,1092r18,-10l9349,1074r19,-8l9386,1059r20,-6l9425,1047r20,-4l9464,1039r20,-3l9505,1034r20,-2l9536,1032r,-312xe" fillcolor="#82c45d" stroked="f">
            <v:path arrowok="t"/>
          </v:shape>
          <v:shape id="_x0000_s2099" style="position:absolute;left:8862;top:832;width:434;height:434" coordorigin="8862,832" coordsize="434,434" path="m8870,1115r11,6l8894,1129r15,8l8925,1147r18,10l8962,1168r20,12l9002,1191r21,12l9044,1215r20,12l9084,1239r19,11l9122,1260r9,6l9142,1249r12,-17l9166,1216r13,-15l9192,1186r14,-15l9221,1158r15,-14l9252,1132r16,-12l9285,1108r10,-6l9287,1088r-9,-16l9268,1055r-11,-19l9245,1016r-11,-21l9221,974r-12,-21l9197,933r-11,-20l9175,894r-10,-17l9156,861r-7,-13l9142,837r-3,-5l9122,843r-17,11l9088,865r-16,12l9056,889r-16,13l9025,915r-15,13l8995,942r-14,14l8967,971r-14,15l8940,1001r-13,15l8914,1032r-12,17l8891,1065r-12,17l8869,1099r-7,11l8870,1115xe" fillcolor="#f79323" stroked="f">
            <v:path arrowok="t"/>
          </v:shape>
          <v:shape id="_x0000_s2098" style="position:absolute;left:9556;top:1054;width:214;height:210" coordorigin="9556,1054" coordsize="214,210" path="m9576,1231r19,3l9615,1238r19,6l9653,1251r19,8l9681,1264r10,-17l9702,1229r11,-20l9725,1189r11,-20l9747,1151r9,-17l9764,1120r5,-8l9751,1103r-18,-9l9714,1086r-19,-7l9676,1073r-19,-5l9637,1064r-20,-4l9597,1057r-20,-2l9557,1054r-1,l9556,1108r,46l9556,1201r,29l9576,1231xe" fillcolor="#c1c2c2" stroked="f">
            <v:path arrowok="t"/>
          </v:shape>
          <v:shape id="_x0000_s2097" style="position:absolute;left:9078;top:1295;width:210;height:213" coordorigin="9078,1295" coordsize="210,213" path="m9092,1407r-4,20l9084,1447r-3,20l9080,1487r-2,20l9131,1507r46,1l9200,1508r39,l9254,1508r2,-20l9258,1468r5,-20l9268,1429r7,-19l9284,1392r4,-9l9272,1373r-19,-11l9233,1351r-20,-12l9194,1328r-19,-11l9159,1308r-14,-8l9137,1295r-10,18l9119,1331r-8,19l9104,1368r-6,20l9092,1407xe" fillcolor="#76797a" stroked="f">
            <v:path arrowok="t"/>
          </v:shape>
          <v:shape id="_x0000_s2096" style="position:absolute;left:9699;top:1123;width:244;height:244" coordorigin="9699,1123" coordsize="244,244" path="m9787,1123r-7,12l9771,1151r-11,19l9748,1191r-12,20l9724,1232r-11,18l9704,1265r-5,9l9716,1285r15,13l9746,1311r14,15l9773,1341r12,17l9791,1367r12,-8l9819,1350r19,-11l9859,1328r21,-12l9900,1304r18,-11l9934,1284r9,-5l9932,1262r-11,-17l9908,1229r-13,-15l9882,1199r-14,-14l9853,1171r-16,-13l9821,1146r-16,-12l9788,1123r-1,xe" fillcolor="#dddfde" stroked="f">
            <v:path arrowok="t"/>
          </v:shape>
          <v:shape id="_x0000_s2095" style="position:absolute;left:9148;top:1121;width:243;height:244" coordorigin="9148,1121" coordsize="243,244" path="m9310,1348r13,-16l9336,1317r15,-14l9366,1291r17,-12l9391,1273r-7,-12l9375,1245r-11,-19l9352,1205r-12,-21l9328,1164r-10,-18l9309,1130r-5,-9l9286,1132r-16,12l9254,1156r-16,13l9223,1182r-14,15l9195,1211r-13,16l9170,1243r-11,16l9148,1276r11,7l9173,1291r17,10l9209,1312r20,12l9249,1336r19,11l9286,1357r13,8l9310,1348xe" fillcolor="#8e9192" stroked="f">
            <v:path arrowok="t"/>
          </v:shape>
          <v:shape id="_x0000_s2094" style="position:absolute;left:9322;top:1054;width:214;height:209" coordorigin="9322,1054" coordsize="214,209" path="m9341,1101r-18,9l9322,1111r6,10l9336,1135r10,17l9356,1171r11,19l9379,1210r11,20l9401,1249r8,14l9427,1254r19,-7l9465,1240r19,-4l9504,1232r21,-2l9535,1230r,-64l9536,1120r,-56l9536,1054r-20,1l9496,1057r-21,2l9456,1063r-20,4l9416,1072r-19,6l9378,1085r-19,7l9341,1101xe" fillcolor="#a6abaa" stroked="f">
            <v:path arrowok="t"/>
          </v:shape>
          <w10:wrap anchorx="page" anchory="page"/>
        </v:group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92" type="#_x0000_t202" style="position:absolute;margin-left:35pt;margin-top:31.95pt;width:378.3pt;height:55.6pt;z-index:-251663360;mso-position-horizontal-relative:page;mso-position-vertical-relative:page" filled="f" stroked="f">
          <v:textbox style="mso-next-textbox:#_x0000_s2092" inset="0,0,0,0">
            <w:txbxContent>
              <w:p w:rsidR="00D63C62" w:rsidRDefault="001C24C1">
                <w:pPr>
                  <w:spacing w:line="760" w:lineRule="exact"/>
                  <w:ind w:left="20" w:right="-111"/>
                  <w:rPr>
                    <w:rFonts w:ascii="Arial" w:eastAsia="Arial" w:hAnsi="Arial" w:cs="Arial"/>
                    <w:sz w:val="74"/>
                    <w:szCs w:val="74"/>
                  </w:rPr>
                </w:pPr>
                <w:proofErr w:type="spellStart"/>
                <w:r>
                  <w:rPr>
                    <w:rFonts w:ascii="Arial" w:eastAsia="Arial" w:hAnsi="Arial" w:cs="Arial"/>
                    <w:b/>
                    <w:color w:val="004990"/>
                    <w:position w:val="-1"/>
                    <w:sz w:val="74"/>
                    <w:szCs w:val="74"/>
                  </w:rPr>
                  <w:t>Dotazník</w:t>
                </w:r>
                <w:proofErr w:type="spellEnd"/>
                <w:r>
                  <w:rPr>
                    <w:rFonts w:ascii="Arial" w:eastAsia="Arial" w:hAnsi="Arial" w:cs="Arial"/>
                    <w:b/>
                    <w:color w:val="004990"/>
                    <w:position w:val="-1"/>
                    <w:sz w:val="74"/>
                    <w:szCs w:val="74"/>
                  </w:rPr>
                  <w:t xml:space="preserve"> </w:t>
                </w:r>
                <w:proofErr w:type="spellStart"/>
                <w:r>
                  <w:rPr>
                    <w:rFonts w:ascii="Arial" w:eastAsia="Arial" w:hAnsi="Arial" w:cs="Arial"/>
                    <w:b/>
                    <w:color w:val="004990"/>
                    <w:position w:val="-1"/>
                    <w:sz w:val="74"/>
                    <w:szCs w:val="74"/>
                  </w:rPr>
                  <w:t>návštěvníka</w:t>
                </w:r>
                <w:proofErr w:type="spellEnd"/>
              </w:p>
              <w:p w:rsidR="00D63C62" w:rsidRDefault="001C24C1">
                <w:pPr>
                  <w:spacing w:line="320" w:lineRule="exact"/>
                  <w:ind w:left="20" w:right="-46"/>
                  <w:rPr>
                    <w:rFonts w:ascii="Arial" w:eastAsia="Arial" w:hAnsi="Arial" w:cs="Arial"/>
                    <w:sz w:val="34"/>
                    <w:szCs w:val="34"/>
                  </w:rPr>
                </w:pPr>
                <w:proofErr w:type="spellStart"/>
                <w:proofErr w:type="gramStart"/>
                <w:r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</w:rPr>
                  <w:t>turistického</w:t>
                </w:r>
                <w:proofErr w:type="spellEnd"/>
                <w:proofErr w:type="gramEnd"/>
                <w:r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</w:rPr>
                  <w:t xml:space="preserve"> </w:t>
                </w:r>
                <w:proofErr w:type="spellStart"/>
                <w:r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</w:rPr>
                  <w:t>regionu</w:t>
                </w:r>
                <w:proofErr w:type="spellEnd"/>
                <w:r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</w:rPr>
                  <w:t xml:space="preserve"> </w:t>
                </w:r>
                <w:proofErr w:type="spellStart"/>
                <w:r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</w:rPr>
                  <w:t>Severní</w:t>
                </w:r>
                <w:proofErr w:type="spellEnd"/>
                <w:r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</w:rPr>
                  <w:t xml:space="preserve"> Morava a </w:t>
                </w:r>
                <w:proofErr w:type="spellStart"/>
                <w:r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</w:rPr>
                  <w:t>Slezsko</w:t>
                </w:r>
                <w:proofErr w:type="spellEnd"/>
              </w:p>
            </w:txbxContent>
          </v:textbox>
          <w10:wrap anchorx="page" anchory="page"/>
        </v:shape>
      </w:pict>
    </w:r>
    <w:r>
      <w:pict>
        <v:shape id="_x0000_s2091" type="#_x0000_t202" style="position:absolute;margin-left:469.25pt;margin-top:85.25pt;width:91.4pt;height:28.75pt;z-index:-251662336;mso-position-horizontal-relative:page;mso-position-vertical-relative:page" filled="f" stroked="f">
          <v:textbox style="mso-next-textbox:#_x0000_s2091" inset="0,0,0,0">
            <w:txbxContent>
              <w:p w:rsidR="00D63C62" w:rsidRPr="00BE632D" w:rsidRDefault="001C24C1">
                <w:pPr>
                  <w:spacing w:before="3" w:line="260" w:lineRule="exact"/>
                  <w:ind w:left="20" w:right="-23"/>
                  <w:rPr>
                    <w:rFonts w:ascii="Arial" w:hAnsi="Arial" w:cs="Arial"/>
                    <w:sz w:val="24"/>
                    <w:szCs w:val="26"/>
                  </w:rPr>
                </w:pPr>
                <w:proofErr w:type="spellStart"/>
                <w:r w:rsidRPr="00BE632D">
                  <w:rPr>
                    <w:rFonts w:ascii="Arial" w:hAnsi="Arial" w:cs="Arial"/>
                    <w:b/>
                    <w:color w:val="004990"/>
                    <w:w w:val="102"/>
                    <w:sz w:val="24"/>
                    <w:szCs w:val="26"/>
                  </w:rPr>
                  <w:t>Severní</w:t>
                </w:r>
                <w:proofErr w:type="spellEnd"/>
                <w:r w:rsidRPr="00BE632D">
                  <w:rPr>
                    <w:rFonts w:ascii="Arial" w:hAnsi="Arial" w:cs="Arial"/>
                    <w:b/>
                    <w:color w:val="004990"/>
                    <w:sz w:val="24"/>
                    <w:szCs w:val="26"/>
                  </w:rPr>
                  <w:t xml:space="preserve"> </w:t>
                </w:r>
                <w:r w:rsidRPr="00BE632D">
                  <w:rPr>
                    <w:rFonts w:ascii="Arial" w:hAnsi="Arial" w:cs="Arial"/>
                    <w:b/>
                    <w:color w:val="004990"/>
                    <w:w w:val="102"/>
                    <w:sz w:val="24"/>
                    <w:szCs w:val="26"/>
                  </w:rPr>
                  <w:t>Morava a</w:t>
                </w:r>
                <w:r w:rsidRPr="00BE632D">
                  <w:rPr>
                    <w:rFonts w:ascii="Arial" w:hAnsi="Arial" w:cs="Arial"/>
                    <w:b/>
                    <w:color w:val="004990"/>
                    <w:sz w:val="24"/>
                    <w:szCs w:val="26"/>
                  </w:rPr>
                  <w:t xml:space="preserve"> </w:t>
                </w:r>
                <w:proofErr w:type="spellStart"/>
                <w:r w:rsidRPr="00BE632D">
                  <w:rPr>
                    <w:rFonts w:ascii="Arial" w:hAnsi="Arial" w:cs="Arial"/>
                    <w:b/>
                    <w:color w:val="004990"/>
                    <w:w w:val="102"/>
                    <w:sz w:val="24"/>
                    <w:szCs w:val="26"/>
                  </w:rPr>
                  <w:t>Slezsko</w:t>
                </w:r>
                <w:proofErr w:type="spellEnd"/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C62" w:rsidRDefault="0058497F">
    <w:pPr>
      <w:spacing w:line="200" w:lineRule="exact"/>
    </w:pPr>
    <w:r>
      <w:pict>
        <v:group id="_x0000_s2065" style="position:absolute;margin-left:437.15pt;margin-top:35.65pt;width:54.5pt;height:67.6pt;z-index:-251658240;mso-position-horizontal-relative:page;mso-position-vertical-relative:page" coordorigin="8743,713" coordsize="1090,1352">
          <v:shape id="_x0000_s2076" style="position:absolute;left:8750;top:1088;width:334;height:341" coordorigin="8750,1088" coordsize="334,341" path="m8762,1429r128,l9003,1429r28,l9032,1409r1,-20l9036,1369r4,-20l9044,1330r6,-20l9056,1291r7,-19l9072,1254r9,-19l9084,1228r-13,-8l9051,1209r-6,-3l9028,1196r-19,-11l8989,1174r-20,-12l8948,1150r-20,-11l8908,1127r-18,-10l8874,1107r-15,-8l8848,1092r-7,-4l8831,1106r-9,18l8813,1143r-8,18l8798,1180r-7,19l8784,1218r-6,20l8773,1257r-5,20l8764,1296r-4,20l8757,1336r-2,20l8753,1376r-2,20l8750,1416r,13l8762,1429xe" fillcolor="#ed3d8d" stroked="f">
            <v:path arrowok="t"/>
          </v:shape>
          <v:shape id="_x0000_s2075" style="position:absolute;left:8750;top:1449;width:334;height:341" coordorigin="8750,1449" coordsize="334,341" path="m8762,1449r-12,l8751,1469r1,20l8753,1510r3,20l8758,1550r4,19l8766,1589r4,20l8775,1628r6,20l8787,1667r7,19l8801,1705r7,19l8817,1742r8,18l8835,1779r6,10l8850,1784r12,-7l8877,1768r17,-10l8913,1748r20,-12l8953,1725r21,-12l8994,1701r19,-11l9032,1680r13,-8l9065,1660r16,-9l9084,1649r-9,-18l9067,1613r-8,-19l9052,1575r-6,-19l9041,1536r-4,-20l9034,1496r-2,-20l9031,1456r,-7l8940,1449r-99,l8762,1449xe" fillcolor="#642a80" stroked="f">
            <v:path arrowok="t"/>
          </v:shape>
          <v:shape id="_x0000_s2074" style="position:absolute;left:8851;top:1666;width:391;height:391" coordorigin="8851,1666" coordsize="391,391" path="m8871,1795r-11,6l8851,1806r,l8861,1823r11,17l8884,1857r12,16l8908,1889r13,16l8934,1920r14,15l8962,1949r15,14l8991,1977r16,13l9022,2003r16,12l9055,2027r17,11l9089,2049r12,8l9106,2047r8,-12l9122,2020r10,-17l9143,1984r11,-19l9166,1944r12,-20l9189,1904r12,-20l9211,1866r7,-11l9230,1834r9,-16l9242,1813r-18,-11l9208,1791r-16,-13l9176,1765r-14,-14l9148,1737r-14,-15l9121,1706r-11,-16l9098,1673r-4,-7l9076,1676r-19,11l9038,1698r-21,12l8996,1722r-20,12l8955,1746r-19,11l8917,1768r-17,10l8884,1787r-13,8xe" fillcolor="#0a4e8e" stroked="f">
            <v:path arrowok="t"/>
          </v:shape>
          <v:shape id="_x0000_s2073" style="position:absolute;left:9477;top:720;width:342;height:335" coordorigin="9477,720" coordsize="342,335" path="m9477,720r,281l9497,1002r21,2l9538,1007r20,3l9577,1015r20,5l9616,1027r19,7l9653,1042r18,9l9678,1055r11,-18l9699,1019r12,-20l9723,978r12,-20l9746,937r12,-20l9770,897r10,-18l9790,861r9,-15l9807,832r7,-11l9819,812r-18,-10l9783,793r-18,-8l9746,776r-19,-7l9709,762r-19,-7l9670,749r-19,-5l9631,739r-19,-4l9592,731r-20,-3l9552,725r-20,-2l9511,721r-20,-1l9477,720xe" fillcolor="#0788c9" stroked="f">
            <v:path arrowok="t"/>
          </v:shape>
          <v:shape id="_x0000_s2072" style="position:absolute;left:9117;top:720;width:341;height:335" coordorigin="9117,720" coordsize="341,335" path="m9458,720r-20,1l9418,722r-20,1l9377,726r-20,3l9338,732r-20,4l9298,741r-19,5l9259,751r-19,6l9221,764r-19,7l9183,779r-18,8l9147,796r-18,9l9117,812r,1l9175,913r12,21l9199,955r12,20l9223,995r10,18l9242,1029r8,14l9256,1053r1,2l9275,1046r18,-9l9312,1030r19,-7l9350,1017r20,-5l9390,1008r20,-3l9430,1003r20,-2l9458,1001r,-281xe" fillcolor="#82c45d" stroked="f">
            <v:path arrowok="t"/>
          </v:shape>
          <v:shape id="_x0000_s2071" style="position:absolute;left:8851;top:821;width:391;height:391" coordorigin="8851,821" coordsize="391,391" path="m8975,1143r21,12l9016,1167r21,12l9057,1190r19,11l9093,1212r1,l9105,1195r11,-17l9128,1163r14,-16l9155,1133r15,-15l9185,1105r16,-13l9217,1080r17,-11l9241,1064r-8,-14l9224,1034r-10,-18l9202,997r-11,-21l9178,955r-12,-21l9154,914r-11,-20l9132,875r-10,-17l9114,843r-7,-12l9101,821r,l9084,832r-17,11l9050,854r-16,12l9018,879r-16,13l8987,905r-15,14l8958,933r-14,14l8930,962r-13,16l8904,993r-12,16l8880,1026r-11,16l8858,1059r-7,12l8859,1076r11,7l8884,1091r15,9l8917,1110r18,10l8955,1132r20,11xe" fillcolor="#f79323" stroked="f">
            <v:path arrowok="t"/>
          </v:shape>
          <v:shape id="_x0000_s2070" style="position:absolute;left:9476;top:1021;width:193;height:189" coordorigin="9476,1021" coordsize="193,189" path="m9496,1181r20,3l9535,1188r19,7l9573,1202r16,8l9599,1193r11,-18l9621,1155r12,-20l9644,1116r10,-18l9663,1083r5,-10l9650,1064r-18,-9l9613,1048r-19,-7l9575,1036r-20,-5l9536,1027r-20,-3l9495,1022r-19,-1l9476,1076r,60l9476,1179r20,2xe" fillcolor="#c1c2c2" stroked="f">
            <v:path arrowok="t"/>
          </v:shape>
          <v:shape id="_x0000_s2069" style="position:absolute;left:9046;top:1238;width:189;height:192" coordorigin="9046,1238" coordsize="189,192" path="m9060,1429r40,l9146,1430r41,l9204,1430r2,-20l9209,1390r5,-20l9220,1351r7,-18l9235,1317r-17,-9l9199,1297r-19,-12l9160,1273r-20,-11l9123,1252r-15,-8l9098,1238r-9,18l9081,1274r-8,19l9066,1312r-5,19l9056,1351r-4,20l9049,1391r-2,20l9046,1429r14,xe" fillcolor="#76797a" stroked="f">
            <v:path arrowok="t"/>
          </v:shape>
          <v:shape id="_x0000_s2068" style="position:absolute;left:9605;top:1083;width:220;height:220" coordorigin="9605,1083" coordsize="220,220" path="m9685,1083r-8,12l9668,1112r-12,20l9644,1152r-12,21l9621,1192r-10,16l9605,1219r17,12l9637,1243r15,14l9666,1272r12,16l9688,1303r12,-8l9717,1286r19,-11l9757,1263r21,-12l9797,1240r17,-10l9825,1224r-11,-17l9802,1190r-12,-16l9777,1159r-14,-15l9748,1130r-15,-13l9717,1105r-16,-12l9685,1083xe" fillcolor="#dddfde" stroked="f">
            <v:path arrowok="t"/>
          </v:shape>
          <v:shape id="_x0000_s2067" style="position:absolute;left:9108;top:1081;width:219;height:220" coordorigin="9108,1081" coordsize="219,220" path="m9120,1228r15,9l9152,1247r19,11l9191,1270r20,11l9230,1292r14,9l9256,1284r12,-15l9282,1254r15,-13l9313,1228r15,-10l9320,1206r-9,-17l9300,1170r-12,-21l9276,1128r-11,-19l9255,1093r-6,-12l9232,1092r-17,12l9199,1116r-15,14l9169,1144r-13,14l9142,1173r-12,16l9118,1206r-10,15l9120,1228xe" fillcolor="#8e9192" stroked="f">
            <v:path arrowok="t"/>
          </v:shape>
          <v:shape id="_x0000_s2066" style="position:absolute;left:9265;top:1021;width:193;height:188" coordorigin="9265,1021" coordsize="193,188" path="m9290,1115r11,19l9312,1154r12,20l9335,1193r9,16l9362,1200r19,-7l9400,1187r20,-4l9440,1180r17,-1l9458,1115r,-45l9458,1021r-20,1l9418,1024r-20,3l9378,1030r-20,5l9339,1041r-19,6l9301,1055r-18,8l9265,1072r7,11l9280,1097r10,18xe" fillcolor="#a6abaa" stroked="f">
            <v:path arrowok="t"/>
          </v:shape>
          <w10:wrap anchorx="page" anchory="page"/>
        </v:group>
      </w:pict>
    </w: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4" type="#_x0000_t75" style="position:absolute;margin-left:467.45pt;margin-top:81.9pt;width:92.2pt;height:24pt;z-index:-251657216;mso-position-horizontal-relative:page;mso-position-vertical-relative:page">
          <v:imagedata r:id="rId1" o:title=""/>
          <w10:wrap anchorx="page" anchory="page"/>
        </v:shape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3" type="#_x0000_t202" style="position:absolute;margin-left:35pt;margin-top:31.95pt;width:377.85pt;height:55.6pt;z-index:-251656192;mso-position-horizontal-relative:page;mso-position-vertical-relative:page" filled="f" stroked="f">
          <v:textbox style="mso-next-textbox:#_x0000_s2063" inset="0,0,0,0">
            <w:txbxContent>
              <w:p w:rsidR="00D63C62" w:rsidRPr="005F39FE" w:rsidRDefault="001C24C1">
                <w:pPr>
                  <w:spacing w:line="760" w:lineRule="exact"/>
                  <w:ind w:left="20" w:right="-111"/>
                  <w:rPr>
                    <w:rFonts w:ascii="Arial" w:eastAsia="Arial" w:hAnsi="Arial" w:cs="Arial"/>
                    <w:sz w:val="50"/>
                    <w:szCs w:val="50"/>
                    <w:lang w:val="pl-PL"/>
                  </w:rPr>
                </w:pPr>
                <w:r w:rsidRPr="005F39FE">
                  <w:rPr>
                    <w:rFonts w:ascii="Arial" w:eastAsia="Arial" w:hAnsi="Arial" w:cs="Arial"/>
                    <w:b/>
                    <w:color w:val="004990"/>
                    <w:position w:val="-1"/>
                    <w:sz w:val="74"/>
                    <w:szCs w:val="74"/>
                    <w:lang w:val="pl-PL"/>
                  </w:rPr>
                  <w:t xml:space="preserve">Ankieta 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position w:val="-1"/>
                    <w:sz w:val="50"/>
                    <w:szCs w:val="50"/>
                    <w:lang w:val="pl-PL"/>
                  </w:rPr>
                  <w:t>dla odwiedzających</w:t>
                </w:r>
              </w:p>
              <w:p w:rsidR="00D63C62" w:rsidRPr="005F39FE" w:rsidRDefault="001C24C1">
                <w:pPr>
                  <w:spacing w:line="320" w:lineRule="exact"/>
                  <w:ind w:left="20" w:right="-35"/>
                  <w:rPr>
                    <w:rFonts w:ascii="Arial" w:eastAsia="Arial" w:hAnsi="Arial" w:cs="Arial"/>
                    <w:sz w:val="34"/>
                    <w:szCs w:val="34"/>
                    <w:lang w:val="pl-PL"/>
                  </w:rPr>
                </w:pPr>
                <w:r w:rsidRPr="005F39FE">
                  <w:rPr>
                    <w:rFonts w:ascii="Arial" w:eastAsia="Arial" w:hAnsi="Arial" w:cs="Arial"/>
                    <w:b/>
                    <w:color w:val="004990"/>
                    <w:w w:val="98"/>
                    <w:position w:val="1"/>
                    <w:sz w:val="34"/>
                    <w:szCs w:val="34"/>
                    <w:lang w:val="pl-PL"/>
                  </w:rPr>
                  <w:t>turystyczny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  <w:lang w:val="pl-PL"/>
                  </w:rPr>
                  <w:t xml:space="preserve"> 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w w:val="98"/>
                    <w:position w:val="1"/>
                    <w:sz w:val="34"/>
                    <w:szCs w:val="34"/>
                    <w:lang w:val="pl-PL"/>
                  </w:rPr>
                  <w:t>region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  <w:lang w:val="pl-PL"/>
                  </w:rPr>
                  <w:t xml:space="preserve"> 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w w:val="98"/>
                    <w:position w:val="1"/>
                    <w:sz w:val="34"/>
                    <w:szCs w:val="34"/>
                    <w:lang w:val="pl-PL"/>
                  </w:rPr>
                  <w:t>Moraw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  <w:lang w:val="pl-PL"/>
                  </w:rPr>
                  <w:t xml:space="preserve"> 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w w:val="98"/>
                    <w:position w:val="1"/>
                    <w:sz w:val="34"/>
                    <w:szCs w:val="34"/>
                    <w:lang w:val="pl-PL"/>
                  </w:rPr>
                  <w:t>Północnych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  <w:lang w:val="pl-PL"/>
                  </w:rPr>
                  <w:t xml:space="preserve"> 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w w:val="98"/>
                    <w:position w:val="1"/>
                    <w:sz w:val="34"/>
                    <w:szCs w:val="34"/>
                    <w:lang w:val="pl-PL"/>
                  </w:rPr>
                  <w:t>i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position w:val="1"/>
                    <w:sz w:val="34"/>
                    <w:szCs w:val="34"/>
                    <w:lang w:val="pl-PL"/>
                  </w:rPr>
                  <w:t xml:space="preserve"> </w:t>
                </w:r>
                <w:r w:rsidRPr="005F39FE">
                  <w:rPr>
                    <w:rFonts w:ascii="Arial" w:eastAsia="Arial" w:hAnsi="Arial" w:cs="Arial"/>
                    <w:b/>
                    <w:color w:val="004990"/>
                    <w:w w:val="98"/>
                    <w:position w:val="1"/>
                    <w:sz w:val="34"/>
                    <w:szCs w:val="34"/>
                    <w:lang w:val="pl-PL"/>
                  </w:rPr>
                  <w:t>Śląska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A475C"/>
    <w:multiLevelType w:val="hybridMultilevel"/>
    <w:tmpl w:val="C7C6A258"/>
    <w:lvl w:ilvl="0" w:tplc="16704E12">
      <w:start w:val="1"/>
      <w:numFmt w:val="bullet"/>
      <w:lvlText w:val=""/>
      <w:lvlJc w:val="left"/>
      <w:pPr>
        <w:ind w:left="86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BFF5BA6"/>
    <w:multiLevelType w:val="hybridMultilevel"/>
    <w:tmpl w:val="FA040A22"/>
    <w:lvl w:ilvl="0" w:tplc="2DE0680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E742A"/>
    <w:multiLevelType w:val="hybridMultilevel"/>
    <w:tmpl w:val="640A6204"/>
    <w:lvl w:ilvl="0" w:tplc="16704E1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45FEB"/>
    <w:multiLevelType w:val="hybridMultilevel"/>
    <w:tmpl w:val="123A9BDC"/>
    <w:lvl w:ilvl="0" w:tplc="16704E12">
      <w:start w:val="1"/>
      <w:numFmt w:val="bullet"/>
      <w:lvlText w:val=""/>
      <w:lvlJc w:val="left"/>
      <w:pPr>
        <w:ind w:left="102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4" w15:restartNumberingAfterBreak="0">
    <w:nsid w:val="1A1C4AEB"/>
    <w:multiLevelType w:val="hybridMultilevel"/>
    <w:tmpl w:val="193A4B1A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3D29EB"/>
    <w:multiLevelType w:val="hybridMultilevel"/>
    <w:tmpl w:val="CA781122"/>
    <w:lvl w:ilvl="0" w:tplc="16704E1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2655E"/>
    <w:multiLevelType w:val="hybridMultilevel"/>
    <w:tmpl w:val="0D46B804"/>
    <w:lvl w:ilvl="0" w:tplc="16704E12">
      <w:start w:val="1"/>
      <w:numFmt w:val="bullet"/>
      <w:lvlText w:val="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E5423F1"/>
    <w:multiLevelType w:val="hybridMultilevel"/>
    <w:tmpl w:val="3E68A596"/>
    <w:lvl w:ilvl="0" w:tplc="16704E12">
      <w:start w:val="1"/>
      <w:numFmt w:val="bullet"/>
      <w:lvlText w:val=""/>
      <w:lvlJc w:val="left"/>
      <w:pPr>
        <w:ind w:left="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554E4A53"/>
    <w:multiLevelType w:val="hybridMultilevel"/>
    <w:tmpl w:val="393ADB96"/>
    <w:lvl w:ilvl="0" w:tplc="16704E1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463784"/>
    <w:multiLevelType w:val="hybridMultilevel"/>
    <w:tmpl w:val="AA341CCA"/>
    <w:lvl w:ilvl="0" w:tplc="16704E12">
      <w:start w:val="1"/>
      <w:numFmt w:val="bullet"/>
      <w:lvlText w:val=""/>
      <w:lvlJc w:val="left"/>
      <w:pPr>
        <w:ind w:left="102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0" w15:restartNumberingAfterBreak="0">
    <w:nsid w:val="63B13CC6"/>
    <w:multiLevelType w:val="hybridMultilevel"/>
    <w:tmpl w:val="4E78B944"/>
    <w:lvl w:ilvl="0" w:tplc="16704E1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A1904"/>
    <w:multiLevelType w:val="hybridMultilevel"/>
    <w:tmpl w:val="EC0ABAFC"/>
    <w:lvl w:ilvl="0" w:tplc="16704E1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BD5E57"/>
    <w:multiLevelType w:val="hybridMultilevel"/>
    <w:tmpl w:val="FB0ECD2A"/>
    <w:lvl w:ilvl="0" w:tplc="16704E12">
      <w:start w:val="1"/>
      <w:numFmt w:val="bullet"/>
      <w:lvlText w:val=""/>
      <w:lvlJc w:val="left"/>
      <w:pPr>
        <w:ind w:left="102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3" w15:restartNumberingAfterBreak="0">
    <w:nsid w:val="6B2008B6"/>
    <w:multiLevelType w:val="multilevel"/>
    <w:tmpl w:val="D86052BC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Nadpis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adpis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Nadpis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Nadpis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Nadpis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Nadpis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Nadpis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Nadpis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6B5E35CB"/>
    <w:multiLevelType w:val="hybridMultilevel"/>
    <w:tmpl w:val="B8BE0A32"/>
    <w:lvl w:ilvl="0" w:tplc="16704E1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E44F7"/>
    <w:multiLevelType w:val="hybridMultilevel"/>
    <w:tmpl w:val="15D4ABA4"/>
    <w:lvl w:ilvl="0" w:tplc="16704E12">
      <w:start w:val="1"/>
      <w:numFmt w:val="bullet"/>
      <w:lvlText w:val=""/>
      <w:lvlJc w:val="left"/>
      <w:pPr>
        <w:ind w:left="102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6" w15:restartNumberingAfterBreak="0">
    <w:nsid w:val="6DFA66B7"/>
    <w:multiLevelType w:val="hybridMultilevel"/>
    <w:tmpl w:val="0090FD28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664D8"/>
    <w:multiLevelType w:val="hybridMultilevel"/>
    <w:tmpl w:val="11009C0C"/>
    <w:lvl w:ilvl="0" w:tplc="16704E1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5"/>
  </w:num>
  <w:num w:numId="4">
    <w:abstractNumId w:val="0"/>
  </w:num>
  <w:num w:numId="5">
    <w:abstractNumId w:val="6"/>
  </w:num>
  <w:num w:numId="6">
    <w:abstractNumId w:val="15"/>
  </w:num>
  <w:num w:numId="7">
    <w:abstractNumId w:val="7"/>
  </w:num>
  <w:num w:numId="8">
    <w:abstractNumId w:val="1"/>
  </w:num>
  <w:num w:numId="9">
    <w:abstractNumId w:val="16"/>
  </w:num>
  <w:num w:numId="10">
    <w:abstractNumId w:val="4"/>
  </w:num>
  <w:num w:numId="11">
    <w:abstractNumId w:val="3"/>
  </w:num>
  <w:num w:numId="12">
    <w:abstractNumId w:val="9"/>
  </w:num>
  <w:num w:numId="13">
    <w:abstractNumId w:val="11"/>
  </w:num>
  <w:num w:numId="14">
    <w:abstractNumId w:val="17"/>
  </w:num>
  <w:num w:numId="15">
    <w:abstractNumId w:val="10"/>
  </w:num>
  <w:num w:numId="16">
    <w:abstractNumId w:val="8"/>
  </w:num>
  <w:num w:numId="17">
    <w:abstractNumId w:val="14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10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bUwNTExMDAzNrZU0lEKTi0uzszPAykwrAUATUg5GiwAAAA="/>
  </w:docVars>
  <w:rsids>
    <w:rsidRoot w:val="00D63C62"/>
    <w:rsid w:val="00187BDE"/>
    <w:rsid w:val="001C24C1"/>
    <w:rsid w:val="004239A1"/>
    <w:rsid w:val="00501FCC"/>
    <w:rsid w:val="0058497F"/>
    <w:rsid w:val="005C41C4"/>
    <w:rsid w:val="005F39FE"/>
    <w:rsid w:val="00772C2F"/>
    <w:rsid w:val="00BE632D"/>
    <w:rsid w:val="00CF294C"/>
    <w:rsid w:val="00D63C62"/>
    <w:rsid w:val="00D82213"/>
    <w:rsid w:val="00DA0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5"/>
    <o:shapelayout v:ext="edit">
      <o:idmap v:ext="edit" data="1"/>
    </o:shapelayout>
  </w:shapeDefaults>
  <w:decimalSymbol w:val="."/>
  <w:listSeparator w:val=","/>
  <w15:docId w15:val="{8AF71C87-C8CC-47D2-9E4D-9F31BEDD8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B3490"/>
  </w:style>
  <w:style w:type="paragraph" w:styleId="Nadpis1">
    <w:name w:val="heading 1"/>
    <w:basedOn w:val="Normln"/>
    <w:next w:val="Normln"/>
    <w:link w:val="Nadpis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B3490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Zhlav">
    <w:name w:val="header"/>
    <w:basedOn w:val="Normln"/>
    <w:link w:val="ZhlavChar"/>
    <w:uiPriority w:val="99"/>
    <w:unhideWhenUsed/>
    <w:rsid w:val="00BE632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E632D"/>
  </w:style>
  <w:style w:type="paragraph" w:styleId="Zpat">
    <w:name w:val="footer"/>
    <w:basedOn w:val="Normln"/>
    <w:link w:val="ZpatChar"/>
    <w:uiPriority w:val="99"/>
    <w:unhideWhenUsed/>
    <w:rsid w:val="00BE632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E632D"/>
  </w:style>
  <w:style w:type="paragraph" w:styleId="Odstavecseseznamem">
    <w:name w:val="List Paragraph"/>
    <w:basedOn w:val="Normln"/>
    <w:uiPriority w:val="34"/>
    <w:qFormat/>
    <w:rsid w:val="00BE632D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CF294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F29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2</Words>
  <Characters>5912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Name-NB</dc:creator>
  <cp:lastModifiedBy>kaj0001</cp:lastModifiedBy>
  <cp:revision>2</cp:revision>
  <cp:lastPrinted>2020-09-08T12:45:00Z</cp:lastPrinted>
  <dcterms:created xsi:type="dcterms:W3CDTF">2020-10-05T07:17:00Z</dcterms:created>
  <dcterms:modified xsi:type="dcterms:W3CDTF">2020-10-05T07:17:00Z</dcterms:modified>
</cp:coreProperties>
</file>